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1C990" w14:textId="3B023788" w:rsidR="00E74F2B" w:rsidRPr="00227CF7" w:rsidRDefault="000D40F4" w:rsidP="00784830">
      <w:pPr>
        <w:pStyle w:val="Title"/>
        <w:spacing w:before="120" w:after="120" w:line="276" w:lineRule="auto"/>
        <w:ind w:left="0"/>
        <w:rPr>
          <w:rFonts w:ascii="Mulish" w:hAnsi="Mulish"/>
          <w:color w:val="C74A1B"/>
          <w:sz w:val="28"/>
          <w:szCs w:val="28"/>
        </w:rPr>
      </w:pPr>
      <w:r w:rsidRPr="00227CF7">
        <w:rPr>
          <w:rFonts w:ascii="Mulish" w:hAnsi="Mulish"/>
          <w:color w:val="C74A1B"/>
          <w:sz w:val="28"/>
          <w:szCs w:val="28"/>
        </w:rPr>
        <w:t>M</w:t>
      </w:r>
      <w:r w:rsidR="00E74F2B" w:rsidRPr="00227CF7">
        <w:rPr>
          <w:rFonts w:ascii="Mulish" w:hAnsi="Mulish"/>
          <w:color w:val="C74A1B"/>
          <w:sz w:val="28"/>
          <w:szCs w:val="28"/>
        </w:rPr>
        <w:t>icro-credential award specifications</w:t>
      </w:r>
    </w:p>
    <w:p w14:paraId="742E96AA" w14:textId="77777777" w:rsidR="00E74F2B" w:rsidRPr="00973181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A00A19">
        <w:rPr>
          <w:rFonts w:ascii="Inter" w:hAnsi="Inter"/>
          <w:sz w:val="22"/>
          <w:szCs w:val="22"/>
        </w:rPr>
        <w:t>Size and format</w:t>
      </w:r>
    </w:p>
    <w:p w14:paraId="3A56F39D" w14:textId="16A582B3" w:rsidR="00E74F2B" w:rsidRPr="00A00A19" w:rsidRDefault="00E74F2B" w:rsidP="00E74F2B">
      <w:pPr>
        <w:pStyle w:val="Heading1"/>
        <w:spacing w:before="120" w:after="120" w:line="276" w:lineRule="auto"/>
        <w:ind w:left="0"/>
        <w:rPr>
          <w:rFonts w:ascii="Inter" w:hAnsi="Inter"/>
          <w:sz w:val="22"/>
          <w:szCs w:val="22"/>
        </w:rPr>
      </w:pPr>
      <w:r w:rsidRPr="00A00A19">
        <w:rPr>
          <w:rFonts w:ascii="Inter" w:hAnsi="Inter"/>
          <w:b w:val="0"/>
          <w:bCs w:val="0"/>
          <w:sz w:val="22"/>
          <w:szCs w:val="22"/>
        </w:rPr>
        <w:t>A4 landscape</w:t>
      </w:r>
      <w:r>
        <w:rPr>
          <w:rFonts w:ascii="Inter" w:hAnsi="Inter"/>
          <w:b w:val="0"/>
          <w:bCs w:val="0"/>
          <w:sz w:val="22"/>
          <w:szCs w:val="22"/>
        </w:rPr>
        <w:t xml:space="preserve">. Use a sans serif font such as </w:t>
      </w:r>
      <w:r w:rsidR="003B1102">
        <w:rPr>
          <w:rFonts w:ascii="Inter" w:hAnsi="Inter"/>
          <w:b w:val="0"/>
          <w:bCs w:val="0"/>
          <w:sz w:val="22"/>
          <w:szCs w:val="22"/>
        </w:rPr>
        <w:t xml:space="preserve">Inter or </w:t>
      </w:r>
      <w:r>
        <w:rPr>
          <w:rFonts w:ascii="Inter" w:hAnsi="Inter"/>
          <w:b w:val="0"/>
          <w:bCs w:val="0"/>
          <w:sz w:val="22"/>
          <w:szCs w:val="22"/>
        </w:rPr>
        <w:t>Arial. Use different font sizes and bold as required (</w:t>
      </w:r>
      <w:r w:rsidR="00E47B70">
        <w:rPr>
          <w:rFonts w:ascii="Inter" w:hAnsi="Inter"/>
          <w:b w:val="0"/>
          <w:bCs w:val="0"/>
          <w:sz w:val="22"/>
          <w:szCs w:val="22"/>
        </w:rPr>
        <w:t>i.e.,</w:t>
      </w:r>
      <w:r>
        <w:rPr>
          <w:rFonts w:ascii="Inter" w:hAnsi="Inter"/>
          <w:b w:val="0"/>
          <w:bCs w:val="0"/>
          <w:sz w:val="22"/>
          <w:szCs w:val="22"/>
        </w:rPr>
        <w:t xml:space="preserve"> </w:t>
      </w:r>
      <w:r w:rsidR="000F7BD1">
        <w:rPr>
          <w:rFonts w:ascii="Inter" w:hAnsi="Inter"/>
          <w:b w:val="0"/>
          <w:bCs w:val="0"/>
          <w:sz w:val="22"/>
          <w:szCs w:val="22"/>
        </w:rPr>
        <w:t xml:space="preserve">micro-credential </w:t>
      </w:r>
      <w:r>
        <w:rPr>
          <w:rFonts w:ascii="Inter" w:hAnsi="Inter"/>
          <w:b w:val="0"/>
          <w:bCs w:val="0"/>
          <w:sz w:val="22"/>
          <w:szCs w:val="22"/>
        </w:rPr>
        <w:t>title and name of learner should be prominent).</w:t>
      </w:r>
      <w:r w:rsidR="004F4D89">
        <w:rPr>
          <w:rFonts w:ascii="Inter" w:hAnsi="Inter"/>
          <w:b w:val="0"/>
          <w:bCs w:val="0"/>
          <w:sz w:val="22"/>
          <w:szCs w:val="22"/>
        </w:rPr>
        <w:t xml:space="preserve"> The minimum font size used should be 1</w:t>
      </w:r>
      <w:r w:rsidR="007C74CF">
        <w:rPr>
          <w:rFonts w:ascii="Inter" w:hAnsi="Inter"/>
          <w:b w:val="0"/>
          <w:bCs w:val="0"/>
          <w:sz w:val="22"/>
          <w:szCs w:val="22"/>
        </w:rPr>
        <w:t>1</w:t>
      </w:r>
      <w:r w:rsidR="004F4D89">
        <w:rPr>
          <w:rFonts w:ascii="Inter" w:hAnsi="Inter"/>
          <w:b w:val="0"/>
          <w:bCs w:val="0"/>
          <w:sz w:val="22"/>
          <w:szCs w:val="22"/>
        </w:rPr>
        <w:t>.</w:t>
      </w:r>
      <w:r w:rsidR="00D8540E">
        <w:rPr>
          <w:rFonts w:ascii="Inter" w:hAnsi="Inter"/>
          <w:b w:val="0"/>
          <w:bCs w:val="0"/>
          <w:sz w:val="22"/>
          <w:szCs w:val="22"/>
        </w:rPr>
        <w:t xml:space="preserve"> It is recommended that the micro-credential title and </w:t>
      </w:r>
      <w:r w:rsidR="00A604E0">
        <w:rPr>
          <w:rFonts w:ascii="Inter" w:hAnsi="Inter"/>
          <w:b w:val="0"/>
          <w:bCs w:val="0"/>
          <w:sz w:val="22"/>
          <w:szCs w:val="22"/>
        </w:rPr>
        <w:t xml:space="preserve">graduate’s name are larger </w:t>
      </w:r>
      <w:r w:rsidR="003F1C7C">
        <w:rPr>
          <w:rFonts w:ascii="Inter" w:hAnsi="Inter"/>
          <w:b w:val="0"/>
          <w:bCs w:val="0"/>
          <w:sz w:val="22"/>
          <w:szCs w:val="22"/>
        </w:rPr>
        <w:t xml:space="preserve">in </w:t>
      </w:r>
      <w:r w:rsidR="00A604E0">
        <w:rPr>
          <w:rFonts w:ascii="Inter" w:hAnsi="Inter"/>
          <w:b w:val="0"/>
          <w:bCs w:val="0"/>
          <w:sz w:val="22"/>
          <w:szCs w:val="22"/>
        </w:rPr>
        <w:t>size e.g.</w:t>
      </w:r>
      <w:r w:rsidR="003F1C7C">
        <w:rPr>
          <w:rFonts w:ascii="Inter" w:hAnsi="Inter"/>
          <w:b w:val="0"/>
          <w:bCs w:val="0"/>
          <w:sz w:val="22"/>
          <w:szCs w:val="22"/>
        </w:rPr>
        <w:t>,</w:t>
      </w:r>
      <w:r w:rsidR="00A604E0">
        <w:rPr>
          <w:rFonts w:ascii="Inter" w:hAnsi="Inter"/>
          <w:b w:val="0"/>
          <w:bCs w:val="0"/>
          <w:sz w:val="22"/>
          <w:szCs w:val="22"/>
        </w:rPr>
        <w:t xml:space="preserve"> 16 or 18</w:t>
      </w:r>
      <w:r w:rsidR="003F1C7C">
        <w:rPr>
          <w:rFonts w:ascii="Inter" w:hAnsi="Inter"/>
          <w:b w:val="0"/>
          <w:bCs w:val="0"/>
          <w:sz w:val="22"/>
          <w:szCs w:val="22"/>
        </w:rPr>
        <w:t>.</w:t>
      </w:r>
    </w:p>
    <w:p w14:paraId="34CCB19E" w14:textId="77777777" w:rsidR="00E74F2B" w:rsidRPr="00A00A19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A00A19">
        <w:rPr>
          <w:rFonts w:ascii="Inter" w:hAnsi="Inter"/>
          <w:sz w:val="22"/>
          <w:szCs w:val="22"/>
        </w:rPr>
        <w:t>NZ</w:t>
      </w:r>
      <w:r w:rsidRPr="00A00A19">
        <w:rPr>
          <w:rFonts w:ascii="Inter" w:hAnsi="Inter"/>
          <w:color w:val="C74A1B"/>
          <w:sz w:val="22"/>
          <w:szCs w:val="22"/>
        </w:rPr>
        <w:t>QC</w:t>
      </w:r>
      <w:r w:rsidRPr="00A00A19">
        <w:rPr>
          <w:rFonts w:ascii="Inter" w:hAnsi="Inter"/>
          <w:i/>
          <w:iCs/>
          <w:color w:val="C74A1B"/>
          <w:sz w:val="22"/>
          <w:szCs w:val="22"/>
        </w:rPr>
        <w:t>f</w:t>
      </w:r>
      <w:r w:rsidRPr="00A00A19">
        <w:rPr>
          <w:rFonts w:ascii="Inter" w:hAnsi="Inter"/>
          <w:spacing w:val="-3"/>
          <w:sz w:val="22"/>
          <w:szCs w:val="22"/>
        </w:rPr>
        <w:t xml:space="preserve"> </w:t>
      </w:r>
      <w:r w:rsidRPr="00A00A19">
        <w:rPr>
          <w:rFonts w:ascii="Inter" w:hAnsi="Inter"/>
          <w:sz w:val="22"/>
          <w:szCs w:val="22"/>
        </w:rPr>
        <w:t>Logo</w:t>
      </w:r>
    </w:p>
    <w:p w14:paraId="5CA1DA8B" w14:textId="0E298943" w:rsidR="00E74F2B" w:rsidRPr="006B1C60" w:rsidRDefault="00E74F2B" w:rsidP="006B1C60">
      <w:pPr>
        <w:pStyle w:val="BodyText"/>
        <w:spacing w:before="120" w:after="120" w:line="276" w:lineRule="auto"/>
        <w:ind w:right="1"/>
        <w:rPr>
          <w:rFonts w:ascii="Inter" w:hAnsi="Inter" w:cs="Arial"/>
          <w:sz w:val="22"/>
          <w:szCs w:val="22"/>
        </w:rPr>
      </w:pPr>
      <w:r>
        <w:rPr>
          <w:rFonts w:ascii="Inter" w:hAnsi="Inter" w:cs="Arial"/>
          <w:sz w:val="22"/>
          <w:szCs w:val="22"/>
        </w:rPr>
        <w:t>Micro-credential</w:t>
      </w:r>
      <w:r w:rsidR="00CA395A">
        <w:rPr>
          <w:rFonts w:ascii="Inter" w:hAnsi="Inter" w:cs="Arial"/>
          <w:sz w:val="22"/>
          <w:szCs w:val="22"/>
        </w:rPr>
        <w:t xml:space="preserve">s listed on the </w:t>
      </w:r>
      <w:r w:rsidR="0062629C" w:rsidRPr="00A00A19">
        <w:rPr>
          <w:rFonts w:ascii="Inter" w:hAnsi="Inter" w:cs="Arial"/>
          <w:sz w:val="22"/>
          <w:szCs w:val="22"/>
        </w:rPr>
        <w:t>NZ</w:t>
      </w:r>
      <w:r w:rsidR="0062629C" w:rsidRPr="00A00A19">
        <w:rPr>
          <w:rFonts w:ascii="Inter" w:hAnsi="Inter" w:cs="Arial"/>
          <w:color w:val="C74A1B"/>
          <w:sz w:val="22"/>
          <w:szCs w:val="22"/>
        </w:rPr>
        <w:t>QC</w:t>
      </w:r>
      <w:r w:rsidR="0062629C" w:rsidRPr="00A00A19">
        <w:rPr>
          <w:rFonts w:ascii="Inter" w:hAnsi="Inter" w:cs="Arial"/>
          <w:i/>
          <w:iCs/>
          <w:color w:val="C74A1B"/>
          <w:sz w:val="22"/>
          <w:szCs w:val="22"/>
        </w:rPr>
        <w:t>f</w:t>
      </w:r>
      <w:r w:rsidRPr="00A00A19">
        <w:rPr>
          <w:rFonts w:ascii="Inter" w:hAnsi="Inter" w:cs="Arial"/>
          <w:sz w:val="22"/>
          <w:szCs w:val="22"/>
        </w:rPr>
        <w:t xml:space="preserve"> must </w:t>
      </w:r>
      <w:r w:rsidR="00CA395A">
        <w:rPr>
          <w:rFonts w:ascii="Inter" w:hAnsi="Inter" w:cs="Arial"/>
          <w:sz w:val="22"/>
          <w:szCs w:val="22"/>
        </w:rPr>
        <w:t>have</w:t>
      </w:r>
      <w:r w:rsidRPr="00A00A19">
        <w:rPr>
          <w:rFonts w:ascii="Inter" w:hAnsi="Inter" w:cs="Arial"/>
          <w:sz w:val="22"/>
          <w:szCs w:val="22"/>
        </w:rPr>
        <w:t xml:space="preserve"> the </w:t>
      </w:r>
      <w:r w:rsidR="004831B3" w:rsidRPr="00A00A19">
        <w:rPr>
          <w:rFonts w:ascii="Inter" w:hAnsi="Inter" w:cs="Arial"/>
          <w:sz w:val="22"/>
          <w:szCs w:val="22"/>
        </w:rPr>
        <w:t>NZ</w:t>
      </w:r>
      <w:r w:rsidR="004831B3" w:rsidRPr="00A00A19">
        <w:rPr>
          <w:rFonts w:ascii="Inter" w:hAnsi="Inter" w:cs="Arial"/>
          <w:color w:val="C74A1B"/>
          <w:sz w:val="22"/>
          <w:szCs w:val="22"/>
        </w:rPr>
        <w:t>QC</w:t>
      </w:r>
      <w:r w:rsidR="004831B3" w:rsidRPr="00A00A19">
        <w:rPr>
          <w:rFonts w:ascii="Inter" w:hAnsi="Inter" w:cs="Arial"/>
          <w:i/>
          <w:iCs/>
          <w:color w:val="C74A1B"/>
          <w:sz w:val="22"/>
          <w:szCs w:val="22"/>
        </w:rPr>
        <w:t>f</w:t>
      </w:r>
      <w:r w:rsidR="004831B3" w:rsidRPr="00A00A19">
        <w:rPr>
          <w:rFonts w:ascii="Inter" w:hAnsi="Inter" w:cs="Arial"/>
          <w:sz w:val="22"/>
          <w:szCs w:val="22"/>
        </w:rPr>
        <w:t xml:space="preserve"> logo</w:t>
      </w:r>
      <w:r w:rsidR="00CA395A">
        <w:rPr>
          <w:rFonts w:ascii="Inter" w:hAnsi="Inter" w:cs="Arial"/>
          <w:sz w:val="22"/>
          <w:szCs w:val="22"/>
        </w:rPr>
        <w:t xml:space="preserve"> on the formal document</w:t>
      </w:r>
      <w:r w:rsidRPr="00A00A19">
        <w:rPr>
          <w:rFonts w:ascii="Inter" w:hAnsi="Inter" w:cs="Arial"/>
          <w:sz w:val="22"/>
          <w:szCs w:val="22"/>
        </w:rPr>
        <w:t>.</w:t>
      </w:r>
      <w:r w:rsidR="00157CAB">
        <w:rPr>
          <w:rFonts w:ascii="Inter" w:hAnsi="Inter" w:cs="Arial"/>
          <w:sz w:val="22"/>
          <w:szCs w:val="22"/>
        </w:rPr>
        <w:t xml:space="preserve"> The logo should be</w:t>
      </w:r>
      <w:r w:rsidR="00157CAB" w:rsidRPr="00201BC1">
        <w:rPr>
          <w:rFonts w:ascii="Inter" w:hAnsi="Inter" w:cs="Arial"/>
          <w:sz w:val="22"/>
          <w:szCs w:val="22"/>
        </w:rPr>
        <w:t xml:space="preserve"> no smaller t</w:t>
      </w:r>
      <w:r w:rsidR="00157CAB" w:rsidRPr="00F0045A">
        <w:rPr>
          <w:rFonts w:ascii="Inter" w:hAnsi="Inter" w:cs="Arial"/>
          <w:sz w:val="22"/>
          <w:szCs w:val="22"/>
        </w:rPr>
        <w:t xml:space="preserve">han 48mm wide (maintaining aspect/ratio) and ideally placed centre top of the document. </w:t>
      </w:r>
      <w:r w:rsidR="004831B3">
        <w:rPr>
          <w:rFonts w:ascii="Inter" w:hAnsi="Inter" w:cs="Arial"/>
          <w:sz w:val="22"/>
          <w:szCs w:val="22"/>
        </w:rPr>
        <w:t>The colors</w:t>
      </w:r>
      <w:r w:rsidR="00157CAB">
        <w:rPr>
          <w:rFonts w:ascii="Inter" w:hAnsi="Inter" w:cs="Arial"/>
          <w:sz w:val="22"/>
          <w:szCs w:val="22"/>
        </w:rPr>
        <w:t xml:space="preserve"> are </w:t>
      </w:r>
      <w:r w:rsidR="00157CAB" w:rsidRPr="00F0045A">
        <w:rPr>
          <w:rFonts w:ascii="Inter" w:hAnsi="Inter" w:cs="Arial"/>
          <w:sz w:val="22"/>
          <w:szCs w:val="22"/>
        </w:rPr>
        <w:t>Kokowai (red ochre)</w:t>
      </w:r>
      <w:r w:rsidR="004831B3">
        <w:rPr>
          <w:rFonts w:ascii="Inter" w:hAnsi="Inter" w:cs="Arial"/>
          <w:sz w:val="22"/>
          <w:szCs w:val="22"/>
        </w:rPr>
        <w:t xml:space="preserve">, </w:t>
      </w:r>
      <w:r w:rsidR="00157CAB" w:rsidRPr="00F0045A">
        <w:rPr>
          <w:rFonts w:ascii="Inter" w:hAnsi="Inter" w:cs="Arial"/>
          <w:sz w:val="22"/>
          <w:szCs w:val="22"/>
        </w:rPr>
        <w:t>#C74A1B (CMYK 0 80 100 20)</w:t>
      </w:r>
      <w:r w:rsidR="004831B3">
        <w:rPr>
          <w:rFonts w:ascii="Inter" w:hAnsi="Inter" w:cs="Arial"/>
          <w:sz w:val="22"/>
          <w:szCs w:val="22"/>
        </w:rPr>
        <w:t>,</w:t>
      </w:r>
      <w:r w:rsidR="00157CAB" w:rsidRPr="00F0045A">
        <w:rPr>
          <w:rFonts w:ascii="Inter" w:hAnsi="Inter" w:cs="Arial"/>
          <w:sz w:val="22"/>
          <w:szCs w:val="22"/>
        </w:rPr>
        <w:t xml:space="preserve"> and Slate Grey #30383A (CMYK 25 0 0 85)</w:t>
      </w:r>
      <w:r w:rsidR="00157CAB">
        <w:rPr>
          <w:rFonts w:ascii="Inter" w:hAnsi="Inter" w:cs="Arial"/>
          <w:sz w:val="22"/>
          <w:szCs w:val="22"/>
        </w:rPr>
        <w:t>.</w:t>
      </w:r>
    </w:p>
    <w:p w14:paraId="4849F038" w14:textId="1AD2652F" w:rsidR="00E74F2B" w:rsidRPr="00973181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973181">
        <w:rPr>
          <w:rFonts w:ascii="Inter" w:hAnsi="Inter"/>
          <w:sz w:val="22"/>
          <w:szCs w:val="22"/>
        </w:rPr>
        <w:t xml:space="preserve">Micro-credential details </w:t>
      </w:r>
    </w:p>
    <w:p w14:paraId="5791797F" w14:textId="4EDBCB4F" w:rsidR="00E74F2B" w:rsidRDefault="00E74F2B" w:rsidP="00E74F2B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 w:cs="Arial"/>
        </w:rPr>
      </w:pPr>
      <w:r w:rsidRPr="00A00A19">
        <w:rPr>
          <w:rFonts w:ascii="Inter" w:hAnsi="Inter" w:cs="Arial"/>
        </w:rPr>
        <w:t>Centred</w:t>
      </w:r>
      <w:r>
        <w:rPr>
          <w:rFonts w:ascii="Inter" w:hAnsi="Inter" w:cs="Arial"/>
        </w:rPr>
        <w:t>, u</w:t>
      </w:r>
      <w:r w:rsidRPr="00A00A19">
        <w:rPr>
          <w:rFonts w:ascii="Inter" w:hAnsi="Inter" w:cs="Arial"/>
        </w:rPr>
        <w:t>nder the NZ</w:t>
      </w:r>
      <w:r w:rsidRPr="00A00A19">
        <w:rPr>
          <w:rFonts w:ascii="Inter" w:hAnsi="Inter" w:cs="Arial"/>
          <w:color w:val="C74A1B"/>
        </w:rPr>
        <w:t>QC</w:t>
      </w:r>
      <w:r w:rsidRPr="00A00A19">
        <w:rPr>
          <w:rFonts w:ascii="Inter" w:hAnsi="Inter" w:cs="Arial"/>
          <w:i/>
          <w:iCs/>
          <w:color w:val="C74A1B"/>
        </w:rPr>
        <w:t>f</w:t>
      </w:r>
      <w:r w:rsidRPr="00A00A19">
        <w:rPr>
          <w:rFonts w:ascii="Inter" w:hAnsi="Inter" w:cs="Arial"/>
        </w:rPr>
        <w:t xml:space="preserve"> logo.</w:t>
      </w:r>
    </w:p>
    <w:p w14:paraId="02EEDF39" w14:textId="16E5E78A" w:rsidR="00E74F2B" w:rsidRDefault="00E74F2B" w:rsidP="00E74F2B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 w:cs="Arial"/>
        </w:rPr>
      </w:pPr>
      <w:r>
        <w:rPr>
          <w:rFonts w:ascii="Inter" w:hAnsi="Inter" w:cs="Arial"/>
        </w:rPr>
        <w:t>The title of the micro-credential should be what is listed in the register</w:t>
      </w:r>
      <w:r w:rsidR="0044122D">
        <w:rPr>
          <w:rFonts w:ascii="Inter" w:hAnsi="Inter" w:cs="Arial"/>
        </w:rPr>
        <w:t xml:space="preserve"> and must include “micro-credential” </w:t>
      </w:r>
      <w:r w:rsidR="00E53F94">
        <w:rPr>
          <w:rFonts w:ascii="Inter" w:hAnsi="Inter" w:cs="Arial"/>
        </w:rPr>
        <w:t>(</w:t>
      </w:r>
      <w:r w:rsidR="0044122D">
        <w:rPr>
          <w:rFonts w:ascii="Inter" w:hAnsi="Inter" w:cs="Arial"/>
        </w:rPr>
        <w:t>in parentheses</w:t>
      </w:r>
      <w:r w:rsidR="00E53F94">
        <w:rPr>
          <w:rFonts w:ascii="Inter" w:hAnsi="Inter" w:cs="Arial"/>
        </w:rPr>
        <w:t>)</w:t>
      </w:r>
      <w:r w:rsidR="0044122D">
        <w:rPr>
          <w:rFonts w:ascii="Inter" w:hAnsi="Inter" w:cs="Arial"/>
        </w:rPr>
        <w:t>.</w:t>
      </w:r>
    </w:p>
    <w:p w14:paraId="20F63845" w14:textId="52A9F15D" w:rsidR="00E74F2B" w:rsidRDefault="00E74F2B" w:rsidP="00E74F2B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 w:cs="Arial"/>
          <w:spacing w:val="1"/>
        </w:rPr>
      </w:pPr>
      <w:r>
        <w:rPr>
          <w:rFonts w:ascii="Inter" w:hAnsi="Inter" w:cs="Arial"/>
          <w:spacing w:val="1"/>
        </w:rPr>
        <w:t xml:space="preserve">The </w:t>
      </w:r>
      <w:r w:rsidR="00E53F94">
        <w:rPr>
          <w:rFonts w:ascii="Inter" w:hAnsi="Inter" w:cs="Arial"/>
          <w:spacing w:val="1"/>
        </w:rPr>
        <w:t>L</w:t>
      </w:r>
      <w:r>
        <w:rPr>
          <w:rFonts w:ascii="Inter" w:hAnsi="Inter" w:cs="Arial"/>
          <w:spacing w:val="1"/>
        </w:rPr>
        <w:t xml:space="preserve">evel of the </w:t>
      </w:r>
      <w:r w:rsidR="0044122D">
        <w:rPr>
          <w:rFonts w:ascii="Inter" w:hAnsi="Inter" w:cs="Arial"/>
          <w:spacing w:val="1"/>
        </w:rPr>
        <w:t>micro-credential</w:t>
      </w:r>
      <w:r>
        <w:rPr>
          <w:rFonts w:ascii="Inter" w:hAnsi="Inter" w:cs="Arial"/>
          <w:spacing w:val="1"/>
        </w:rPr>
        <w:t xml:space="preserve"> should also be included (in parentheses).</w:t>
      </w:r>
    </w:p>
    <w:p w14:paraId="20D96924" w14:textId="3DED761F" w:rsidR="00E74F2B" w:rsidRDefault="00E74F2B" w:rsidP="00E74F2B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 w:cs="Arial"/>
          <w:spacing w:val="1"/>
        </w:rPr>
      </w:pPr>
      <w:r>
        <w:rPr>
          <w:rFonts w:ascii="Inter" w:hAnsi="Inter" w:cs="Arial"/>
          <w:spacing w:val="1"/>
        </w:rPr>
        <w:t xml:space="preserve">The </w:t>
      </w:r>
      <w:r w:rsidR="00944CAA" w:rsidRPr="00A00A19">
        <w:rPr>
          <w:rFonts w:ascii="Inter" w:hAnsi="Inter" w:cs="Arial"/>
        </w:rPr>
        <w:t>NZ</w:t>
      </w:r>
      <w:r w:rsidR="00944CAA" w:rsidRPr="00A00A19">
        <w:rPr>
          <w:rFonts w:ascii="Inter" w:hAnsi="Inter" w:cs="Arial"/>
          <w:color w:val="C74A1B"/>
        </w:rPr>
        <w:t>QC</w:t>
      </w:r>
      <w:r w:rsidR="00944CAA" w:rsidRPr="00A00A19">
        <w:rPr>
          <w:rFonts w:ascii="Inter" w:hAnsi="Inter" w:cs="Arial"/>
          <w:i/>
          <w:iCs/>
          <w:color w:val="C74A1B"/>
        </w:rPr>
        <w:t>f</w:t>
      </w:r>
      <w:r>
        <w:rPr>
          <w:rFonts w:ascii="Inter" w:hAnsi="Inter" w:cs="Arial"/>
          <w:spacing w:val="1"/>
        </w:rPr>
        <w:t xml:space="preserve"> reference number should be included under the title.</w:t>
      </w:r>
    </w:p>
    <w:p w14:paraId="469F69B0" w14:textId="77777777" w:rsidR="00E74F2B" w:rsidRPr="00973181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973181">
        <w:rPr>
          <w:rFonts w:ascii="Inter" w:hAnsi="Inter"/>
          <w:sz w:val="22"/>
          <w:szCs w:val="22"/>
        </w:rPr>
        <w:t>Awarding details</w:t>
      </w:r>
    </w:p>
    <w:p w14:paraId="5CEF5431" w14:textId="39112A09" w:rsidR="00A33DA5" w:rsidRDefault="00A33DA5" w:rsidP="00A33DA5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/>
        </w:rPr>
      </w:pPr>
      <w:r>
        <w:rPr>
          <w:rFonts w:ascii="Inter" w:hAnsi="Inter"/>
        </w:rPr>
        <w:t xml:space="preserve">Include a statement such as “This is to certify on” and the date the </w:t>
      </w:r>
      <w:r w:rsidR="00840051">
        <w:rPr>
          <w:rFonts w:ascii="Inter" w:hAnsi="Inter"/>
        </w:rPr>
        <w:t>micro-credential</w:t>
      </w:r>
      <w:r>
        <w:rPr>
          <w:rFonts w:ascii="Inter" w:hAnsi="Inter"/>
        </w:rPr>
        <w:t xml:space="preserve"> was </w:t>
      </w:r>
      <w:r w:rsidR="00840051">
        <w:rPr>
          <w:rFonts w:ascii="Inter" w:hAnsi="Inter"/>
        </w:rPr>
        <w:t>granted</w:t>
      </w:r>
      <w:r>
        <w:rPr>
          <w:rFonts w:ascii="Inter" w:hAnsi="Inter"/>
        </w:rPr>
        <w:t xml:space="preserve"> (the date the learner met all the requirements and achieved the micro-credential). </w:t>
      </w:r>
    </w:p>
    <w:p w14:paraId="670FF792" w14:textId="304EE3A3" w:rsidR="007F4A2A" w:rsidRDefault="007F4A2A" w:rsidP="007F4A2A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eastAsia="Arial" w:hAnsi="Inter" w:cs="Arial"/>
        </w:rPr>
      </w:pPr>
      <w:r>
        <w:rPr>
          <w:rFonts w:ascii="Inter" w:hAnsi="Inter"/>
        </w:rPr>
        <w:t>Include the full legal name of learner.</w:t>
      </w:r>
      <w:r w:rsidRPr="00D93D7E">
        <w:rPr>
          <w:rFonts w:ascii="Inter" w:eastAsia="Arial" w:hAnsi="Inter" w:cs="Arial"/>
        </w:rPr>
        <w:t xml:space="preserve"> </w:t>
      </w:r>
      <w:r>
        <w:rPr>
          <w:rFonts w:ascii="Inter" w:eastAsia="Arial" w:hAnsi="Inter" w:cs="Arial"/>
        </w:rPr>
        <w:t>Also i</w:t>
      </w:r>
      <w:r w:rsidRPr="000D5AB5">
        <w:rPr>
          <w:rFonts w:ascii="Inter" w:eastAsia="Arial" w:hAnsi="Inter" w:cs="Arial"/>
        </w:rPr>
        <w:t xml:space="preserve">nclude the </w:t>
      </w:r>
      <w:r>
        <w:rPr>
          <w:rFonts w:ascii="Inter" w:eastAsia="Arial" w:hAnsi="Inter" w:cs="Arial"/>
        </w:rPr>
        <w:t xml:space="preserve">learner’s </w:t>
      </w:r>
      <w:r w:rsidR="00E53F94">
        <w:rPr>
          <w:rFonts w:ascii="Inter" w:eastAsia="Arial" w:hAnsi="Inter" w:cs="Arial"/>
        </w:rPr>
        <w:t>N</w:t>
      </w:r>
      <w:r>
        <w:rPr>
          <w:rFonts w:ascii="Inter" w:eastAsia="Arial" w:hAnsi="Inter" w:cs="Arial"/>
        </w:rPr>
        <w:t xml:space="preserve">ational </w:t>
      </w:r>
      <w:r w:rsidR="00E53F94">
        <w:rPr>
          <w:rFonts w:ascii="Inter" w:eastAsia="Arial" w:hAnsi="Inter" w:cs="Arial"/>
        </w:rPr>
        <w:t>S</w:t>
      </w:r>
      <w:r>
        <w:rPr>
          <w:rFonts w:ascii="Inter" w:eastAsia="Arial" w:hAnsi="Inter" w:cs="Arial"/>
        </w:rPr>
        <w:t xml:space="preserve">tudent </w:t>
      </w:r>
      <w:r w:rsidR="00E53F94">
        <w:rPr>
          <w:rFonts w:ascii="Inter" w:eastAsia="Arial" w:hAnsi="Inter" w:cs="Arial"/>
        </w:rPr>
        <w:t>N</w:t>
      </w:r>
      <w:r>
        <w:rPr>
          <w:rFonts w:ascii="Inter" w:eastAsia="Arial" w:hAnsi="Inter" w:cs="Arial"/>
        </w:rPr>
        <w:t xml:space="preserve">umber (NSN) either next to/below the name or at the bottom of the document. </w:t>
      </w:r>
    </w:p>
    <w:p w14:paraId="01D5AC4B" w14:textId="48E0FF72" w:rsidR="00216ED3" w:rsidRDefault="00216ED3" w:rsidP="00216ED3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/>
        </w:rPr>
      </w:pPr>
      <w:r>
        <w:rPr>
          <w:rFonts w:ascii="Inter" w:hAnsi="Inter"/>
        </w:rPr>
        <w:t>Follow with a statement such as “met the requirements of the micro-credential above and was awarded it by</w:t>
      </w:r>
      <w:r w:rsidR="00E47B70">
        <w:rPr>
          <w:rFonts w:ascii="Inter" w:hAnsi="Inter"/>
        </w:rPr>
        <w:t>.”</w:t>
      </w:r>
      <w:r>
        <w:rPr>
          <w:rFonts w:ascii="Inter" w:hAnsi="Inter"/>
        </w:rPr>
        <w:t xml:space="preserve"> Use the name of the awarding organisation. If a trading name is used, the legal name of the awarding organisation must be included next to it or as a footnote.</w:t>
      </w:r>
    </w:p>
    <w:p w14:paraId="191FA16F" w14:textId="77777777" w:rsidR="00E74F2B" w:rsidRDefault="00E74F2B" w:rsidP="00E74F2B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/>
        </w:rPr>
      </w:pPr>
      <w:r>
        <w:rPr>
          <w:rFonts w:ascii="Inter" w:hAnsi="Inter"/>
        </w:rPr>
        <w:t xml:space="preserve">Include the language(s) of instruction if other than English or te reo Māori. </w:t>
      </w:r>
    </w:p>
    <w:p w14:paraId="6D80DC3D" w14:textId="77777777" w:rsidR="00E74F2B" w:rsidRPr="00973181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973181">
        <w:rPr>
          <w:rFonts w:ascii="Inter" w:hAnsi="Inter"/>
          <w:sz w:val="22"/>
          <w:szCs w:val="22"/>
        </w:rPr>
        <w:t>Logo usage</w:t>
      </w:r>
    </w:p>
    <w:p w14:paraId="10471E3B" w14:textId="32D012A1" w:rsidR="005C5DB3" w:rsidRDefault="005C5DB3" w:rsidP="005C5DB3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 w:cs="Arial"/>
        </w:rPr>
      </w:pPr>
      <w:r w:rsidRPr="00A00A19">
        <w:rPr>
          <w:rFonts w:ascii="Inter" w:hAnsi="Inter" w:cs="Arial"/>
        </w:rPr>
        <w:t>The</w:t>
      </w:r>
      <w:r w:rsidRPr="00A00A19">
        <w:rPr>
          <w:rFonts w:ascii="Inter" w:hAnsi="Inter" w:cs="Arial"/>
          <w:spacing w:val="-1"/>
        </w:rPr>
        <w:t xml:space="preserve"> </w:t>
      </w:r>
      <w:r w:rsidRPr="00A00A19">
        <w:rPr>
          <w:rFonts w:ascii="Inter" w:hAnsi="Inter" w:cs="Arial"/>
        </w:rPr>
        <w:t>logo</w:t>
      </w:r>
      <w:r w:rsidRPr="00A00A19">
        <w:rPr>
          <w:rFonts w:ascii="Inter" w:hAnsi="Inter" w:cs="Arial"/>
          <w:spacing w:val="-2"/>
        </w:rPr>
        <w:t xml:space="preserve"> </w:t>
      </w:r>
      <w:r w:rsidRPr="00A00A19">
        <w:rPr>
          <w:rFonts w:ascii="Inter" w:hAnsi="Inter" w:cs="Arial"/>
        </w:rPr>
        <w:t>of the awarding</w:t>
      </w:r>
      <w:r w:rsidRPr="00A00A19">
        <w:rPr>
          <w:rFonts w:ascii="Inter" w:hAnsi="Inter" w:cs="Arial"/>
          <w:spacing w:val="1"/>
        </w:rPr>
        <w:t xml:space="preserve"> </w:t>
      </w:r>
      <w:r w:rsidRPr="00A00A19">
        <w:rPr>
          <w:rFonts w:ascii="Inter" w:hAnsi="Inter" w:cs="Arial"/>
        </w:rPr>
        <w:t>organisation</w:t>
      </w:r>
      <w:r w:rsidRPr="00A00A19">
        <w:rPr>
          <w:rFonts w:ascii="Inter" w:hAnsi="Inter" w:cs="Arial"/>
          <w:spacing w:val="-2"/>
        </w:rPr>
        <w:t xml:space="preserve"> </w:t>
      </w:r>
      <w:r>
        <w:rPr>
          <w:rFonts w:ascii="Inter" w:hAnsi="Inter" w:cs="Arial"/>
          <w:spacing w:val="-2"/>
        </w:rPr>
        <w:t>must</w:t>
      </w:r>
      <w:r w:rsidRPr="00A00A19">
        <w:rPr>
          <w:rFonts w:ascii="Inter" w:hAnsi="Inter" w:cs="Arial"/>
          <w:spacing w:val="-2"/>
        </w:rPr>
        <w:t xml:space="preserve"> </w:t>
      </w:r>
      <w:r w:rsidRPr="00A00A19">
        <w:rPr>
          <w:rFonts w:ascii="Inter" w:hAnsi="Inter" w:cs="Arial"/>
        </w:rPr>
        <w:t>be</w:t>
      </w:r>
      <w:r w:rsidRPr="00A00A19">
        <w:rPr>
          <w:rFonts w:ascii="Inter" w:hAnsi="Inter" w:cs="Arial"/>
          <w:spacing w:val="-2"/>
        </w:rPr>
        <w:t xml:space="preserve"> </w:t>
      </w:r>
      <w:r w:rsidRPr="00A00A19">
        <w:rPr>
          <w:rFonts w:ascii="Inter" w:hAnsi="Inter" w:cs="Arial"/>
        </w:rPr>
        <w:t>included</w:t>
      </w:r>
      <w:r>
        <w:rPr>
          <w:rFonts w:ascii="Inter" w:hAnsi="Inter" w:cs="Arial"/>
        </w:rPr>
        <w:t xml:space="preserve"> (suggest top right corner)</w:t>
      </w:r>
      <w:r w:rsidRPr="00A00A19">
        <w:rPr>
          <w:rFonts w:ascii="Inter" w:hAnsi="Inter" w:cs="Arial"/>
        </w:rPr>
        <w:t>.</w:t>
      </w:r>
      <w:r>
        <w:rPr>
          <w:rFonts w:ascii="Inter" w:eastAsia="Arial" w:hAnsi="Inter" w:cs="Arial"/>
          <w:b/>
          <w:bCs/>
        </w:rPr>
        <w:t xml:space="preserve"> </w:t>
      </w:r>
      <w:r w:rsidRPr="00A00A19">
        <w:rPr>
          <w:rFonts w:ascii="Inter" w:hAnsi="Inter" w:cs="Arial"/>
        </w:rPr>
        <w:t>The</w:t>
      </w:r>
      <w:r w:rsidRPr="00A00A19">
        <w:rPr>
          <w:rFonts w:ascii="Inter" w:hAnsi="Inter" w:cs="Arial"/>
          <w:spacing w:val="-1"/>
        </w:rPr>
        <w:t xml:space="preserve"> </w:t>
      </w:r>
      <w:r w:rsidRPr="00A00A19">
        <w:rPr>
          <w:rFonts w:ascii="Inter" w:hAnsi="Inter" w:cs="Arial"/>
        </w:rPr>
        <w:t>relevant</w:t>
      </w:r>
      <w:r w:rsidRPr="00A00A19">
        <w:rPr>
          <w:rFonts w:ascii="Inter" w:hAnsi="Inter" w:cs="Arial"/>
          <w:spacing w:val="-2"/>
        </w:rPr>
        <w:t xml:space="preserve"> </w:t>
      </w:r>
      <w:r w:rsidR="006975E0">
        <w:rPr>
          <w:rFonts w:ascii="Inter" w:hAnsi="Inter" w:cs="Arial"/>
        </w:rPr>
        <w:t>micro-credential</w:t>
      </w:r>
      <w:r w:rsidR="006975E0" w:rsidRPr="00A00A19">
        <w:rPr>
          <w:rFonts w:ascii="Inter" w:hAnsi="Inter" w:cs="Arial"/>
          <w:spacing w:val="-1"/>
        </w:rPr>
        <w:t xml:space="preserve"> </w:t>
      </w:r>
      <w:r w:rsidRPr="00A00A19">
        <w:rPr>
          <w:rFonts w:ascii="Inter" w:hAnsi="Inter" w:cs="Arial"/>
        </w:rPr>
        <w:t>developer logo</w:t>
      </w:r>
      <w:r w:rsidRPr="00A00A19">
        <w:rPr>
          <w:rFonts w:ascii="Inter" w:hAnsi="Inter" w:cs="Arial"/>
          <w:spacing w:val="-2"/>
        </w:rPr>
        <w:t xml:space="preserve"> </w:t>
      </w:r>
      <w:r w:rsidRPr="00A00A19">
        <w:rPr>
          <w:rFonts w:ascii="Inter" w:hAnsi="Inter" w:cs="Arial"/>
        </w:rPr>
        <w:t>may</w:t>
      </w:r>
      <w:r w:rsidRPr="00A00A19">
        <w:rPr>
          <w:rFonts w:ascii="Inter" w:hAnsi="Inter" w:cs="Arial"/>
          <w:spacing w:val="-3"/>
        </w:rPr>
        <w:t xml:space="preserve"> </w:t>
      </w:r>
      <w:r w:rsidRPr="00A00A19">
        <w:rPr>
          <w:rFonts w:ascii="Inter" w:hAnsi="Inter" w:cs="Arial"/>
        </w:rPr>
        <w:t>be included</w:t>
      </w:r>
      <w:r>
        <w:rPr>
          <w:rFonts w:ascii="Inter" w:hAnsi="Inter" w:cs="Arial"/>
        </w:rPr>
        <w:t xml:space="preserve"> (suggest top left corner), and the</w:t>
      </w:r>
      <w:r w:rsidRPr="00A00A19">
        <w:rPr>
          <w:rFonts w:ascii="Inter" w:hAnsi="Inter" w:cs="Arial"/>
          <w:spacing w:val="-1"/>
        </w:rPr>
        <w:t xml:space="preserve"> </w:t>
      </w:r>
      <w:r w:rsidRPr="00A00A19">
        <w:rPr>
          <w:rFonts w:ascii="Inter" w:hAnsi="Inter" w:cs="Arial"/>
        </w:rPr>
        <w:t>logo</w:t>
      </w:r>
      <w:r w:rsidRPr="00A00A19">
        <w:rPr>
          <w:rFonts w:ascii="Inter" w:hAnsi="Inter" w:cs="Arial"/>
          <w:spacing w:val="-2"/>
        </w:rPr>
        <w:t xml:space="preserve"> of an</w:t>
      </w:r>
      <w:r>
        <w:rPr>
          <w:rFonts w:ascii="Inter" w:hAnsi="Inter" w:cs="Arial"/>
          <w:spacing w:val="-2"/>
        </w:rPr>
        <w:t>other appropriate</w:t>
      </w:r>
      <w:r w:rsidRPr="00A00A19">
        <w:rPr>
          <w:rFonts w:ascii="Inter" w:hAnsi="Inter" w:cs="Arial"/>
          <w:spacing w:val="-2"/>
        </w:rPr>
        <w:t xml:space="preserve"> organisation </w:t>
      </w:r>
      <w:r>
        <w:rPr>
          <w:rFonts w:ascii="Inter" w:hAnsi="Inter" w:cs="Arial"/>
        </w:rPr>
        <w:t>if required.</w:t>
      </w:r>
      <w:r w:rsidRPr="007937AE">
        <w:rPr>
          <w:rFonts w:ascii="Inter" w:hAnsi="Inter" w:cs="Arial"/>
        </w:rPr>
        <w:t xml:space="preserve"> </w:t>
      </w:r>
      <w:r>
        <w:rPr>
          <w:rFonts w:ascii="Inter" w:hAnsi="Inter" w:cs="Arial"/>
        </w:rPr>
        <w:t xml:space="preserve">No </w:t>
      </w:r>
      <w:r w:rsidRPr="00A00A19">
        <w:rPr>
          <w:rFonts w:ascii="Inter" w:hAnsi="Inter" w:cs="Arial"/>
        </w:rPr>
        <w:t xml:space="preserve">more than four logos including the </w:t>
      </w:r>
      <w:r w:rsidRPr="00A00A19">
        <w:rPr>
          <w:rFonts w:ascii="Inter" w:hAnsi="Inter" w:cs="Arial"/>
          <w:color w:val="000000"/>
        </w:rPr>
        <w:t>NZ</w:t>
      </w:r>
      <w:r w:rsidRPr="00A00A19">
        <w:rPr>
          <w:rFonts w:ascii="Inter" w:hAnsi="Inter" w:cs="Arial"/>
          <w:color w:val="C74A1B"/>
        </w:rPr>
        <w:t>QC</w:t>
      </w:r>
      <w:r w:rsidRPr="00A00A19">
        <w:rPr>
          <w:rFonts w:ascii="Inter" w:hAnsi="Inter" w:cs="Arial"/>
          <w:i/>
          <w:iCs/>
          <w:color w:val="C74A1B"/>
        </w:rPr>
        <w:t>f</w:t>
      </w:r>
      <w:r w:rsidRPr="00A00A19">
        <w:rPr>
          <w:rFonts w:ascii="Inter" w:hAnsi="Inter" w:cs="Arial"/>
        </w:rPr>
        <w:t xml:space="preserve"> </w:t>
      </w:r>
      <w:r w:rsidR="00E53F94">
        <w:rPr>
          <w:rFonts w:ascii="Inter" w:hAnsi="Inter" w:cs="Arial"/>
        </w:rPr>
        <w:t>logo</w:t>
      </w:r>
      <w:r w:rsidRPr="00A00A19">
        <w:rPr>
          <w:rFonts w:ascii="Inter" w:hAnsi="Inter" w:cs="Arial"/>
        </w:rPr>
        <w:t xml:space="preserve"> </w:t>
      </w:r>
      <w:r>
        <w:rPr>
          <w:rFonts w:ascii="Inter" w:hAnsi="Inter" w:cs="Arial"/>
        </w:rPr>
        <w:t>are</w:t>
      </w:r>
      <w:r w:rsidRPr="00A00A19">
        <w:rPr>
          <w:rFonts w:ascii="Inter" w:hAnsi="Inter" w:cs="Arial"/>
        </w:rPr>
        <w:t xml:space="preserve"> permitted</w:t>
      </w:r>
      <w:r>
        <w:rPr>
          <w:rFonts w:ascii="Inter" w:hAnsi="Inter" w:cs="Arial"/>
        </w:rPr>
        <w:t>.</w:t>
      </w:r>
    </w:p>
    <w:p w14:paraId="18F201E6" w14:textId="55BA14BC" w:rsidR="000457FC" w:rsidRPr="000457FC" w:rsidRDefault="000457FC" w:rsidP="005C5DB3">
      <w:pPr>
        <w:pStyle w:val="TableParagraph"/>
        <w:tabs>
          <w:tab w:val="left" w:pos="5940"/>
        </w:tabs>
        <w:spacing w:before="120" w:after="120" w:line="276" w:lineRule="auto"/>
        <w:ind w:left="0" w:right="196"/>
        <w:rPr>
          <w:rFonts w:ascii="Inter" w:hAnsi="Inter"/>
        </w:rPr>
      </w:pPr>
      <w:r w:rsidRPr="000457FC">
        <w:rPr>
          <w:rFonts w:ascii="Inter" w:hAnsi="Inter"/>
        </w:rPr>
        <w:t>Where the awarding organisation and the micro-credential developer are the same</w:t>
      </w:r>
      <w:r>
        <w:rPr>
          <w:rFonts w:ascii="Inter" w:hAnsi="Inter"/>
        </w:rPr>
        <w:t>,</w:t>
      </w:r>
      <w:r w:rsidRPr="000457FC">
        <w:rPr>
          <w:rFonts w:ascii="Inter" w:hAnsi="Inter"/>
        </w:rPr>
        <w:t xml:space="preserve"> then the logo is only applied once</w:t>
      </w:r>
      <w:r>
        <w:rPr>
          <w:rFonts w:ascii="Inter" w:hAnsi="Inter"/>
        </w:rPr>
        <w:t xml:space="preserve"> </w:t>
      </w:r>
      <w:r>
        <w:rPr>
          <w:rFonts w:ascii="Inter" w:hAnsi="Inter" w:cs="Arial"/>
        </w:rPr>
        <w:t>(suggest top right corner)</w:t>
      </w:r>
      <w:r w:rsidRPr="000457FC">
        <w:rPr>
          <w:rFonts w:ascii="Inter" w:hAnsi="Inter"/>
        </w:rPr>
        <w:t>.</w:t>
      </w:r>
    </w:p>
    <w:p w14:paraId="135F77F5" w14:textId="77777777" w:rsidR="005C5DB3" w:rsidRDefault="005C5DB3" w:rsidP="005C5DB3">
      <w:pPr>
        <w:adjustRightInd w:val="0"/>
        <w:spacing w:before="120" w:after="120" w:line="276" w:lineRule="auto"/>
        <w:ind w:left="1418" w:hanging="1418"/>
        <w:rPr>
          <w:rFonts w:ascii="Inter" w:hAnsi="Inter" w:cs="Arial"/>
        </w:rPr>
      </w:pPr>
      <w:r>
        <w:rPr>
          <w:rFonts w:ascii="Inter" w:hAnsi="Inter" w:cs="Arial"/>
        </w:rPr>
        <w:t>Logos should be n</w:t>
      </w:r>
      <w:r w:rsidRPr="00A00A19">
        <w:rPr>
          <w:rFonts w:ascii="Inter" w:hAnsi="Inter" w:cs="Arial"/>
        </w:rPr>
        <w:t xml:space="preserve">o </w:t>
      </w:r>
      <w:r>
        <w:rPr>
          <w:rFonts w:ascii="Inter" w:hAnsi="Inter" w:cs="Arial"/>
        </w:rPr>
        <w:t>larger than 60mm x 20mm</w:t>
      </w:r>
      <w:r w:rsidRPr="00A00A19">
        <w:rPr>
          <w:rFonts w:ascii="Inter" w:hAnsi="Inter" w:cs="Arial"/>
        </w:rPr>
        <w:t xml:space="preserve"> (maintaining aspect/ratio).</w:t>
      </w:r>
    </w:p>
    <w:p w14:paraId="5A67B912" w14:textId="77777777" w:rsidR="006F0AFC" w:rsidRDefault="006F0AFC" w:rsidP="005C5DB3">
      <w:pPr>
        <w:adjustRightInd w:val="0"/>
        <w:spacing w:before="120" w:after="120" w:line="276" w:lineRule="auto"/>
        <w:ind w:left="1418" w:hanging="1418"/>
        <w:rPr>
          <w:rFonts w:ascii="Inter" w:hAnsi="Inter" w:cs="Arial"/>
        </w:rPr>
      </w:pPr>
    </w:p>
    <w:p w14:paraId="58DE463F" w14:textId="77777777" w:rsidR="006F0AFC" w:rsidRPr="00A00A19" w:rsidRDefault="006F0AFC" w:rsidP="005C5DB3">
      <w:pPr>
        <w:adjustRightInd w:val="0"/>
        <w:spacing w:before="120" w:after="120" w:line="276" w:lineRule="auto"/>
        <w:ind w:left="1418" w:hanging="1418"/>
        <w:rPr>
          <w:rFonts w:ascii="Inter" w:hAnsi="Inter" w:cs="Arial"/>
        </w:rPr>
      </w:pPr>
    </w:p>
    <w:p w14:paraId="4A5E77F0" w14:textId="77777777" w:rsidR="00E74F2B" w:rsidRPr="00A00A19" w:rsidRDefault="00E74F2B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A00A19">
        <w:rPr>
          <w:rFonts w:ascii="Inter" w:hAnsi="Inter"/>
          <w:sz w:val="22"/>
          <w:szCs w:val="22"/>
        </w:rPr>
        <w:lastRenderedPageBreak/>
        <w:t>Signatures of verification</w:t>
      </w:r>
    </w:p>
    <w:p w14:paraId="252C189E" w14:textId="36CF2A4E" w:rsidR="00E74F2B" w:rsidRDefault="00E74F2B" w:rsidP="00E74F2B">
      <w:pPr>
        <w:pStyle w:val="BodyText"/>
        <w:spacing w:before="120" w:after="120" w:line="276" w:lineRule="auto"/>
        <w:ind w:right="266"/>
        <w:rPr>
          <w:rFonts w:ascii="Inter" w:hAnsi="Inter" w:cs="Arial"/>
          <w:sz w:val="22"/>
          <w:szCs w:val="22"/>
        </w:rPr>
      </w:pPr>
      <w:r w:rsidRPr="00A00A19">
        <w:rPr>
          <w:rFonts w:ascii="Inter" w:hAnsi="Inter" w:cs="Arial"/>
          <w:sz w:val="22"/>
          <w:szCs w:val="22"/>
        </w:rPr>
        <w:t>A signature from a representative of the awarding organisation is required</w:t>
      </w:r>
      <w:r w:rsidR="004831B3">
        <w:rPr>
          <w:rFonts w:ascii="Inter" w:hAnsi="Inter" w:cs="Arial"/>
          <w:sz w:val="22"/>
          <w:szCs w:val="22"/>
        </w:rPr>
        <w:t xml:space="preserve">, including their </w:t>
      </w:r>
      <w:r w:rsidR="004831B3" w:rsidRPr="00A00A19">
        <w:rPr>
          <w:rFonts w:ascii="Inter" w:hAnsi="Inter" w:cs="Arial"/>
          <w:sz w:val="22"/>
          <w:szCs w:val="22"/>
        </w:rPr>
        <w:t>role/job</w:t>
      </w:r>
      <w:r w:rsidR="004831B3" w:rsidRPr="00A00A19">
        <w:rPr>
          <w:rFonts w:ascii="Inter" w:hAnsi="Inter" w:cs="Arial"/>
          <w:spacing w:val="1"/>
          <w:sz w:val="22"/>
          <w:szCs w:val="22"/>
        </w:rPr>
        <w:t xml:space="preserve"> </w:t>
      </w:r>
      <w:r w:rsidR="004831B3" w:rsidRPr="00A00A19">
        <w:rPr>
          <w:rFonts w:ascii="Inter" w:hAnsi="Inter" w:cs="Arial"/>
          <w:sz w:val="22"/>
          <w:szCs w:val="22"/>
        </w:rPr>
        <w:t>title</w:t>
      </w:r>
      <w:r w:rsidRPr="00A00A19">
        <w:rPr>
          <w:rFonts w:ascii="Inter" w:hAnsi="Inter" w:cs="Arial"/>
          <w:sz w:val="22"/>
          <w:szCs w:val="22"/>
        </w:rPr>
        <w:t xml:space="preserve">. This must be the Chief Executive or other senior staff </w:t>
      </w:r>
      <w:r w:rsidR="00E53F94">
        <w:rPr>
          <w:rFonts w:ascii="Inter" w:hAnsi="Inter" w:cs="Arial"/>
          <w:sz w:val="22"/>
          <w:szCs w:val="22"/>
        </w:rPr>
        <w:t xml:space="preserve">member </w:t>
      </w:r>
      <w:r w:rsidRPr="00A00A19">
        <w:rPr>
          <w:rFonts w:ascii="Inter" w:hAnsi="Inter" w:cs="Arial"/>
          <w:sz w:val="22"/>
          <w:szCs w:val="22"/>
        </w:rPr>
        <w:t>with authority to confirm the award on</w:t>
      </w:r>
      <w:r w:rsidRPr="00A00A19">
        <w:rPr>
          <w:rFonts w:ascii="Inter" w:hAnsi="Inter" w:cs="Arial"/>
          <w:spacing w:val="1"/>
          <w:sz w:val="22"/>
          <w:szCs w:val="22"/>
        </w:rPr>
        <w:t xml:space="preserve"> </w:t>
      </w:r>
      <w:r w:rsidRPr="00A00A19">
        <w:rPr>
          <w:rFonts w:ascii="Inter" w:hAnsi="Inter" w:cs="Arial"/>
          <w:sz w:val="22"/>
          <w:szCs w:val="22"/>
        </w:rPr>
        <w:t>behalf</w:t>
      </w:r>
      <w:r w:rsidRPr="00A00A19">
        <w:rPr>
          <w:rFonts w:ascii="Inter" w:hAnsi="Inter" w:cs="Arial"/>
          <w:spacing w:val="-1"/>
          <w:sz w:val="22"/>
          <w:szCs w:val="22"/>
        </w:rPr>
        <w:t xml:space="preserve"> </w:t>
      </w:r>
      <w:r w:rsidRPr="00A00A19">
        <w:rPr>
          <w:rFonts w:ascii="Inter" w:hAnsi="Inter" w:cs="Arial"/>
          <w:sz w:val="22"/>
          <w:szCs w:val="22"/>
        </w:rPr>
        <w:t>of</w:t>
      </w:r>
      <w:r w:rsidRPr="00A00A19">
        <w:rPr>
          <w:rFonts w:ascii="Inter" w:hAnsi="Inter" w:cs="Arial"/>
          <w:spacing w:val="-2"/>
          <w:sz w:val="22"/>
          <w:szCs w:val="22"/>
        </w:rPr>
        <w:t xml:space="preserve"> </w:t>
      </w:r>
      <w:r w:rsidRPr="00A00A19">
        <w:rPr>
          <w:rFonts w:ascii="Inter" w:hAnsi="Inter" w:cs="Arial"/>
          <w:sz w:val="22"/>
          <w:szCs w:val="22"/>
        </w:rPr>
        <w:t>the awarding organisation.</w:t>
      </w:r>
    </w:p>
    <w:p w14:paraId="27B9247D" w14:textId="69BB6E3F" w:rsidR="00E74F2B" w:rsidRPr="00A00A19" w:rsidRDefault="00E74F2B" w:rsidP="00E74F2B">
      <w:pPr>
        <w:pStyle w:val="BodyText"/>
        <w:spacing w:before="120" w:after="120" w:line="276" w:lineRule="auto"/>
        <w:ind w:right="266"/>
        <w:rPr>
          <w:rFonts w:ascii="Inter" w:hAnsi="Inter" w:cs="Arial"/>
          <w:sz w:val="22"/>
          <w:szCs w:val="22"/>
        </w:rPr>
      </w:pPr>
      <w:r w:rsidRPr="00A00A19">
        <w:rPr>
          <w:rFonts w:ascii="Inter" w:hAnsi="Inter" w:cs="Arial"/>
          <w:sz w:val="22"/>
          <w:szCs w:val="22"/>
        </w:rPr>
        <w:t xml:space="preserve">The use of NZQA staff signatures (such </w:t>
      </w:r>
      <w:r w:rsidR="004831B3" w:rsidRPr="00A00A19">
        <w:rPr>
          <w:rFonts w:ascii="Inter" w:hAnsi="Inter" w:cs="Arial"/>
          <w:sz w:val="22"/>
          <w:szCs w:val="22"/>
        </w:rPr>
        <w:t>as those</w:t>
      </w:r>
      <w:r w:rsidRPr="00A00A19">
        <w:rPr>
          <w:rFonts w:ascii="Inter" w:hAnsi="Inter" w:cs="Arial"/>
          <w:sz w:val="22"/>
          <w:szCs w:val="22"/>
        </w:rPr>
        <w:t xml:space="preserve"> used on National</w:t>
      </w:r>
      <w:r w:rsidRPr="00A00A19">
        <w:rPr>
          <w:rFonts w:ascii="Inter" w:hAnsi="Inter" w:cs="Arial"/>
          <w:spacing w:val="1"/>
          <w:sz w:val="22"/>
          <w:szCs w:val="22"/>
        </w:rPr>
        <w:t xml:space="preserve"> </w:t>
      </w:r>
      <w:r w:rsidRPr="00A00A19">
        <w:rPr>
          <w:rFonts w:ascii="Inter" w:hAnsi="Inter" w:cs="Arial"/>
          <w:sz w:val="22"/>
          <w:szCs w:val="22"/>
        </w:rPr>
        <w:t xml:space="preserve">Certificates and </w:t>
      </w:r>
      <w:r w:rsidR="00E47B70">
        <w:rPr>
          <w:rFonts w:ascii="Inter" w:hAnsi="Inter" w:cs="Arial"/>
          <w:sz w:val="22"/>
          <w:szCs w:val="22"/>
        </w:rPr>
        <w:t xml:space="preserve">National </w:t>
      </w:r>
      <w:r w:rsidRPr="00A00A19">
        <w:rPr>
          <w:rFonts w:ascii="Inter" w:hAnsi="Inter" w:cs="Arial"/>
          <w:sz w:val="22"/>
          <w:szCs w:val="22"/>
        </w:rPr>
        <w:t xml:space="preserve">Diplomas) </w:t>
      </w:r>
      <w:r w:rsidR="004831B3">
        <w:rPr>
          <w:rFonts w:ascii="Inter" w:hAnsi="Inter" w:cs="Arial"/>
          <w:sz w:val="22"/>
          <w:szCs w:val="22"/>
        </w:rPr>
        <w:t xml:space="preserve">is </w:t>
      </w:r>
      <w:r w:rsidRPr="00A00A19">
        <w:rPr>
          <w:rFonts w:ascii="Inter" w:hAnsi="Inter" w:cs="Arial"/>
          <w:sz w:val="22"/>
          <w:szCs w:val="22"/>
        </w:rPr>
        <w:t>not permitted</w:t>
      </w:r>
      <w:r>
        <w:rPr>
          <w:rFonts w:ascii="Inter" w:hAnsi="Inter" w:cs="Arial"/>
          <w:sz w:val="22"/>
          <w:szCs w:val="22"/>
        </w:rPr>
        <w:t xml:space="preserve">. </w:t>
      </w:r>
    </w:p>
    <w:p w14:paraId="5B3DEF0F" w14:textId="65C2D973" w:rsidR="00A836AD" w:rsidRDefault="00A836AD" w:rsidP="00A836AD">
      <w:pPr>
        <w:pStyle w:val="BodyText"/>
        <w:spacing w:before="120" w:after="120" w:line="276" w:lineRule="auto"/>
        <w:ind w:right="185"/>
        <w:rPr>
          <w:rFonts w:ascii="Inter" w:hAnsi="Inter" w:cs="Arial"/>
          <w:sz w:val="22"/>
          <w:szCs w:val="22"/>
        </w:rPr>
      </w:pPr>
      <w:r w:rsidRPr="00A00A19">
        <w:rPr>
          <w:rFonts w:ascii="Inter" w:hAnsi="Inter" w:cs="Arial"/>
          <w:sz w:val="22"/>
          <w:szCs w:val="22"/>
        </w:rPr>
        <w:t>The date of issue is required</w:t>
      </w:r>
      <w:r>
        <w:rPr>
          <w:rFonts w:ascii="Inter" w:hAnsi="Inter" w:cs="Arial"/>
          <w:sz w:val="22"/>
          <w:szCs w:val="22"/>
        </w:rPr>
        <w:t xml:space="preserve"> under the name and role/job title. This is the date the </w:t>
      </w:r>
      <w:r w:rsidR="00EA62AE">
        <w:rPr>
          <w:rFonts w:ascii="Inter" w:hAnsi="Inter" w:cs="Arial"/>
          <w:sz w:val="22"/>
          <w:szCs w:val="22"/>
        </w:rPr>
        <w:t>formal</w:t>
      </w:r>
      <w:r>
        <w:rPr>
          <w:rFonts w:ascii="Inter" w:hAnsi="Inter" w:cs="Arial"/>
          <w:sz w:val="22"/>
          <w:szCs w:val="22"/>
        </w:rPr>
        <w:t xml:space="preserve"> document is issued to the graduate. This date is likely to differ from the date of award (which is the date the learner was deemed to have achieved the </w:t>
      </w:r>
      <w:r w:rsidR="00EA62AE">
        <w:rPr>
          <w:rFonts w:ascii="Inter" w:hAnsi="Inter" w:cs="Arial"/>
          <w:sz w:val="22"/>
          <w:szCs w:val="22"/>
        </w:rPr>
        <w:t>micro-credential</w:t>
      </w:r>
      <w:r>
        <w:rPr>
          <w:rFonts w:ascii="Inter" w:hAnsi="Inter" w:cs="Arial"/>
          <w:sz w:val="22"/>
          <w:szCs w:val="22"/>
        </w:rPr>
        <w:t>).</w:t>
      </w:r>
    </w:p>
    <w:p w14:paraId="6355A890" w14:textId="3817237C" w:rsidR="0094680D" w:rsidRDefault="0094680D" w:rsidP="00E74F2B">
      <w:pPr>
        <w:pStyle w:val="BodyText"/>
        <w:spacing w:before="120" w:after="120" w:line="276" w:lineRule="auto"/>
        <w:ind w:right="185"/>
        <w:rPr>
          <w:rFonts w:ascii="Inter" w:hAnsi="Inter" w:cs="Arial"/>
        </w:rPr>
      </w:pPr>
      <w:r>
        <w:rPr>
          <w:rFonts w:ascii="Inter" w:hAnsi="Inter" w:cs="Arial"/>
          <w:sz w:val="22"/>
          <w:szCs w:val="22"/>
        </w:rPr>
        <w:t xml:space="preserve">Include the </w:t>
      </w:r>
      <w:r w:rsidR="000824A8">
        <w:rPr>
          <w:rFonts w:ascii="Inter" w:hAnsi="Inter" w:cs="Arial"/>
          <w:sz w:val="22"/>
          <w:szCs w:val="22"/>
        </w:rPr>
        <w:t xml:space="preserve">legislative </w:t>
      </w:r>
      <w:r>
        <w:rPr>
          <w:rFonts w:ascii="Inter" w:hAnsi="Inter" w:cs="Arial"/>
          <w:sz w:val="22"/>
          <w:szCs w:val="22"/>
        </w:rPr>
        <w:t>authority to award the micro-credential: the Education and Training Act 2020.</w:t>
      </w:r>
    </w:p>
    <w:p w14:paraId="3026FEE1" w14:textId="15E0A078" w:rsidR="00E74F2B" w:rsidRPr="00973181" w:rsidRDefault="00D95074" w:rsidP="00973181">
      <w:pPr>
        <w:pStyle w:val="Heading1"/>
        <w:spacing w:before="240" w:after="120" w:line="276" w:lineRule="auto"/>
        <w:ind w:left="0"/>
        <w:rPr>
          <w:rFonts w:ascii="Inter" w:hAnsi="Inter"/>
          <w:sz w:val="22"/>
          <w:szCs w:val="22"/>
        </w:rPr>
      </w:pPr>
      <w:r w:rsidRPr="00973181">
        <w:rPr>
          <w:rFonts w:ascii="Inter" w:hAnsi="Inter"/>
          <w:sz w:val="22"/>
          <w:szCs w:val="22"/>
        </w:rPr>
        <w:t>T</w:t>
      </w:r>
      <w:r w:rsidR="00E74F2B" w:rsidRPr="00973181">
        <w:rPr>
          <w:rFonts w:ascii="Inter" w:hAnsi="Inter"/>
          <w:sz w:val="22"/>
          <w:szCs w:val="22"/>
        </w:rPr>
        <w:t>e reo Māori</w:t>
      </w:r>
    </w:p>
    <w:p w14:paraId="630CCE0F" w14:textId="3D28023D" w:rsidR="00E74F2B" w:rsidRPr="00A00A19" w:rsidRDefault="00D95074" w:rsidP="00E74F2B">
      <w:pPr>
        <w:tabs>
          <w:tab w:val="left" w:pos="2590"/>
        </w:tabs>
        <w:spacing w:before="120" w:after="120" w:line="276" w:lineRule="auto"/>
        <w:ind w:right="91"/>
        <w:rPr>
          <w:rFonts w:ascii="Inter" w:hAnsi="Inter" w:cs="Arial"/>
          <w:spacing w:val="1"/>
        </w:rPr>
      </w:pPr>
      <w:r>
        <w:rPr>
          <w:rFonts w:ascii="Inter" w:hAnsi="Inter" w:cs="Arial"/>
          <w:spacing w:val="1"/>
        </w:rPr>
        <w:t>The forma</w:t>
      </w:r>
      <w:r w:rsidR="00E53F94">
        <w:rPr>
          <w:rFonts w:ascii="Inter" w:hAnsi="Inter" w:cs="Arial"/>
          <w:spacing w:val="1"/>
        </w:rPr>
        <w:t>l</w:t>
      </w:r>
      <w:r>
        <w:rPr>
          <w:rFonts w:ascii="Inter" w:hAnsi="Inter" w:cs="Arial"/>
          <w:spacing w:val="1"/>
        </w:rPr>
        <w:t xml:space="preserve"> document</w:t>
      </w:r>
      <w:r w:rsidR="00E74F2B">
        <w:rPr>
          <w:rFonts w:ascii="Inter" w:hAnsi="Inter" w:cs="Arial"/>
          <w:spacing w:val="1"/>
        </w:rPr>
        <w:t xml:space="preserve"> can be issued in te reo Māori or bilingually</w:t>
      </w:r>
      <w:r w:rsidR="00E53F94">
        <w:rPr>
          <w:rFonts w:ascii="Inter" w:hAnsi="Inter" w:cs="Arial"/>
          <w:spacing w:val="1"/>
        </w:rPr>
        <w:t>,</w:t>
      </w:r>
      <w:r w:rsidR="00E74F2B">
        <w:rPr>
          <w:rFonts w:ascii="Inter" w:hAnsi="Inter" w:cs="Arial"/>
          <w:spacing w:val="1"/>
        </w:rPr>
        <w:t xml:space="preserve"> adhering to these content and design requirements.</w:t>
      </w:r>
    </w:p>
    <w:p w14:paraId="36CF71DD" w14:textId="26190B8A" w:rsidR="00784830" w:rsidRDefault="00784830" w:rsidP="001B5EF0">
      <w:pPr>
        <w:tabs>
          <w:tab w:val="left" w:pos="2590"/>
        </w:tabs>
        <w:spacing w:before="120" w:after="120" w:line="276" w:lineRule="auto"/>
        <w:ind w:right="91"/>
        <w:rPr>
          <w:rFonts w:ascii="Inter" w:hAnsi="Inter" w:cs="Arial"/>
          <w:spacing w:val="1"/>
        </w:rPr>
        <w:sectPr w:rsidR="00784830" w:rsidSect="00425DD6">
          <w:footerReference w:type="default" r:id="rId11"/>
          <w:footerReference w:type="first" r:id="rId12"/>
          <w:pgSz w:w="11910" w:h="16840"/>
          <w:pgMar w:top="1340" w:right="1159" w:bottom="820" w:left="1162" w:header="1701" w:footer="567" w:gutter="0"/>
          <w:cols w:space="720"/>
          <w:titlePg/>
          <w:docGrid w:linePitch="299"/>
        </w:sectPr>
      </w:pPr>
    </w:p>
    <w:p w14:paraId="6DE37F64" w14:textId="29AB2699" w:rsidR="00942FF7" w:rsidRPr="00942FF7" w:rsidRDefault="007F7BF2" w:rsidP="00942FF7">
      <w:pPr>
        <w:jc w:val="center"/>
        <w:rPr>
          <w:rFonts w:ascii="Arial" w:hAnsi="Arial" w:cs="Arial"/>
          <w:b/>
          <w:sz w:val="36"/>
          <w:szCs w:val="36"/>
        </w:rPr>
      </w:pPr>
      <w:r w:rsidRPr="00903D09">
        <w:rPr>
          <w:rFonts w:ascii="Arial" w:hAnsi="Arial" w:cs="Arial"/>
          <w:b/>
          <w:noProof/>
          <w:sz w:val="36"/>
          <w:szCs w:val="36"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2F57C4E" wp14:editId="2ECB134F">
                <wp:simplePos x="0" y="0"/>
                <wp:positionH relativeFrom="margin">
                  <wp:posOffset>2223770</wp:posOffset>
                </wp:positionH>
                <wp:positionV relativeFrom="paragraph">
                  <wp:posOffset>-453390</wp:posOffset>
                </wp:positionV>
                <wp:extent cx="4511040" cy="396240"/>
                <wp:effectExtent l="0" t="0" r="22860" b="22860"/>
                <wp:wrapNone/>
                <wp:docPr id="14430296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104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AD7E7" w14:textId="1D6F7716" w:rsidR="007F7BF2" w:rsidRPr="00394CDB" w:rsidRDefault="007F7BF2" w:rsidP="008A00FF">
                            <w:pPr>
                              <w:jc w:val="center"/>
                              <w:rPr>
                                <w:rFonts w:ascii="Inter" w:hAnsi="Inter"/>
                                <w:color w:val="808080"/>
                                <w:sz w:val="32"/>
                                <w:szCs w:val="32"/>
                              </w:rPr>
                            </w:pPr>
                            <w:r w:rsidRPr="00394CDB">
                              <w:rPr>
                                <w:rFonts w:ascii="Inter" w:hAnsi="Inter"/>
                                <w:color w:val="808080"/>
                                <w:sz w:val="32"/>
                                <w:szCs w:val="32"/>
                              </w:rPr>
                              <w:t xml:space="preserve">Sample document </w:t>
                            </w:r>
                            <w:r w:rsidR="00743762" w:rsidRPr="00394CDB">
                              <w:rPr>
                                <w:rFonts w:ascii="Inter" w:hAnsi="Inter"/>
                                <w:color w:val="808080"/>
                                <w:sz w:val="32"/>
                                <w:szCs w:val="32"/>
                              </w:rPr>
                              <w:t>based on</w:t>
                            </w:r>
                            <w:r w:rsidRPr="00394CDB">
                              <w:rPr>
                                <w:rFonts w:ascii="Inter" w:hAnsi="Inter"/>
                                <w:color w:val="808080"/>
                                <w:sz w:val="32"/>
                                <w:szCs w:val="32"/>
                              </w:rPr>
                              <w:t xml:space="preserve"> specif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F57C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5.1pt;margin-top:-35.7pt;width:355.2pt;height:31.2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">
                <v:textbox>
                  <w:txbxContent>
                    <w:p w14:paraId="72DAD7E7" w14:textId="1D6F7716" w:rsidR="007F7BF2" w:rsidRPr="00394CDB" w:rsidRDefault="007F7BF2" w:rsidP="008A00FF">
                      <w:pPr>
                        <w:jc w:val="center"/>
                        <w:rPr>
                          <w:rFonts w:ascii="Inter" w:hAnsi="Inter"/>
                          <w:color w:val="808080"/>
                          <w:sz w:val="32"/>
                          <w:szCs w:val="32"/>
                        </w:rPr>
                      </w:pPr>
                      <w:r w:rsidRPr="00394CDB">
                        <w:rPr>
                          <w:rFonts w:ascii="Inter" w:hAnsi="Inter"/>
                          <w:color w:val="808080"/>
                          <w:sz w:val="32"/>
                          <w:szCs w:val="32"/>
                        </w:rPr>
                        <w:t xml:space="preserve">Sample document </w:t>
                      </w:r>
                      <w:r w:rsidR="00743762" w:rsidRPr="00394CDB">
                        <w:rPr>
                          <w:rFonts w:ascii="Inter" w:hAnsi="Inter"/>
                          <w:color w:val="808080"/>
                          <w:sz w:val="32"/>
                          <w:szCs w:val="32"/>
                        </w:rPr>
                        <w:t>based on</w:t>
                      </w:r>
                      <w:r w:rsidRPr="00394CDB">
                        <w:rPr>
                          <w:rFonts w:ascii="Inter" w:hAnsi="Inter"/>
                          <w:color w:val="808080"/>
                          <w:sz w:val="32"/>
                          <w:szCs w:val="32"/>
                        </w:rPr>
                        <w:t xml:space="preserve"> specifica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9B011C" w14:textId="77777777" w:rsidR="00942FF7" w:rsidRPr="00942FF7" w:rsidRDefault="00942FF7" w:rsidP="00942FF7">
      <w:pPr>
        <w:jc w:val="center"/>
      </w:pPr>
      <w:r w:rsidRPr="00942F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9B2E8F7" wp14:editId="3FA03169">
                <wp:simplePos x="0" y="0"/>
                <wp:positionH relativeFrom="margin">
                  <wp:posOffset>7063740</wp:posOffset>
                </wp:positionH>
                <wp:positionV relativeFrom="paragraph">
                  <wp:posOffset>-210185</wp:posOffset>
                </wp:positionV>
                <wp:extent cx="2167890" cy="704850"/>
                <wp:effectExtent l="19050" t="19050" r="22860" b="19050"/>
                <wp:wrapNone/>
                <wp:docPr id="14956264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70485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28575">
                          <a:solidFill>
                            <a:srgbClr val="A5A5A5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205EC" w14:textId="4C337328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A2AFC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warding organisation 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logo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must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 xml:space="preserve"> be included.</w:t>
                            </w:r>
                          </w:p>
                          <w:p w14:paraId="5389E7C1" w14:textId="77777777" w:rsidR="00942FF7" w:rsidRPr="00C31B62" w:rsidRDefault="00942FF7" w:rsidP="00942F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A2AFC">
                              <w:rPr>
                                <w:sz w:val="20"/>
                                <w:szCs w:val="20"/>
                              </w:rPr>
                              <w:t>No larger than 6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 x 2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31B62">
                              <w:rPr>
                                <w:sz w:val="18"/>
                                <w:szCs w:val="18"/>
                              </w:rPr>
                              <w:t>(maintaining aspect/ratio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2E8F7" id="_x0000_s1027" type="#_x0000_t202" style="position:absolute;left:0;text-align:left;margin-left:556.2pt;margin-top:-16.55pt;width:170.7pt;height:55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" fillcolor="#ededed" strokecolor="#7c7c7c" strokeweight="2.25pt">
                <v:textbox>
                  <w:txbxContent>
                    <w:p w14:paraId="286205EC" w14:textId="4C337328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 w:rsidRPr="00FA2AFC">
                        <w:rPr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sz w:val="20"/>
                          <w:szCs w:val="20"/>
                        </w:rPr>
                        <w:t xml:space="preserve">awarding organisation </w:t>
                      </w:r>
                      <w:r w:rsidRPr="00FA2AFC">
                        <w:rPr>
                          <w:sz w:val="20"/>
                          <w:szCs w:val="20"/>
                        </w:rPr>
                        <w:t>logo</w:t>
                      </w:r>
                      <w:r>
                        <w:rPr>
                          <w:sz w:val="20"/>
                          <w:szCs w:val="20"/>
                        </w:rPr>
                        <w:t xml:space="preserve"> must</w:t>
                      </w:r>
                      <w:r w:rsidRPr="00FA2AFC">
                        <w:rPr>
                          <w:sz w:val="20"/>
                          <w:szCs w:val="20"/>
                        </w:rPr>
                        <w:t xml:space="preserve"> be included.</w:t>
                      </w:r>
                    </w:p>
                    <w:p w14:paraId="5389E7C1" w14:textId="77777777" w:rsidR="00942FF7" w:rsidRPr="00C31B62" w:rsidRDefault="00942FF7" w:rsidP="00942FF7">
                      <w:pPr>
                        <w:rPr>
                          <w:sz w:val="18"/>
                          <w:szCs w:val="18"/>
                        </w:rPr>
                      </w:pPr>
                      <w:r w:rsidRPr="00FA2AFC">
                        <w:rPr>
                          <w:sz w:val="20"/>
                          <w:szCs w:val="20"/>
                        </w:rPr>
                        <w:t>No larger than 6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 x 2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31B62">
                        <w:rPr>
                          <w:sz w:val="18"/>
                          <w:szCs w:val="18"/>
                        </w:rPr>
                        <w:t>(maintaining aspect/ratio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2F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F944F46" wp14:editId="77B2313A">
                <wp:simplePos x="0" y="0"/>
                <wp:positionH relativeFrom="margin">
                  <wp:posOffset>3545840</wp:posOffset>
                </wp:positionH>
                <wp:positionV relativeFrom="paragraph">
                  <wp:posOffset>-186690</wp:posOffset>
                </wp:positionV>
                <wp:extent cx="1779270" cy="708660"/>
                <wp:effectExtent l="19050" t="19050" r="11430" b="15240"/>
                <wp:wrapNone/>
                <wp:docPr id="13383028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9270" cy="70866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28575">
                          <a:solidFill>
                            <a:srgbClr val="A5A5A5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DA32E" w14:textId="1CF23CE7" w:rsidR="00942FF7" w:rsidRPr="00C31B62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  <w:r w:rsidRPr="00C31B62">
                              <w:rPr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="00800EB7" w:rsidRPr="00A00A19">
                              <w:rPr>
                                <w:rFonts w:ascii="Inter" w:hAnsi="Inter" w:cs="Arial"/>
                              </w:rPr>
                              <w:t>NZ</w:t>
                            </w:r>
                            <w:r w:rsidR="00800EB7" w:rsidRPr="00A00A19">
                              <w:rPr>
                                <w:rFonts w:ascii="Inter" w:hAnsi="Inter" w:cs="Arial"/>
                                <w:color w:val="C74A1B"/>
                              </w:rPr>
                              <w:t>QC</w:t>
                            </w:r>
                            <w:r w:rsidR="00800EB7" w:rsidRPr="00A00A19">
                              <w:rPr>
                                <w:rFonts w:ascii="Inter" w:hAnsi="Inter" w:cs="Arial"/>
                                <w:i/>
                                <w:iCs/>
                                <w:color w:val="C74A1B"/>
                              </w:rPr>
                              <w:t>f</w:t>
                            </w:r>
                            <w:r w:rsidRPr="00C31B6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00EB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31B62">
                              <w:rPr>
                                <w:sz w:val="20"/>
                                <w:szCs w:val="20"/>
                              </w:rPr>
                              <w:t xml:space="preserve">logo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ust be included</w:t>
                            </w:r>
                            <w:r w:rsidRPr="00C31B62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F2A05BD" w14:textId="77777777" w:rsidR="00942FF7" w:rsidRPr="00A53648" w:rsidRDefault="00942FF7" w:rsidP="00942F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53648">
                              <w:rPr>
                                <w:sz w:val="18"/>
                                <w:szCs w:val="18"/>
                              </w:rPr>
                              <w:t>Size: At least 48mm wide (maintaining aspect/ratio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44F46" id="_x0000_s1028" type="#_x0000_t202" style="position:absolute;left:0;text-align:left;margin-left:279.2pt;margin-top:-14.7pt;width:140.1pt;height:55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" fillcolor="#ededed" strokecolor="#7c7c7c" strokeweight="2.25pt">
                <v:textbox>
                  <w:txbxContent>
                    <w:p w14:paraId="6DBDA32E" w14:textId="1CF23CE7" w:rsidR="00942FF7" w:rsidRPr="00C31B62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</w:t>
                      </w:r>
                      <w:r w:rsidRPr="00C31B62">
                        <w:rPr>
                          <w:sz w:val="20"/>
                          <w:szCs w:val="20"/>
                        </w:rPr>
                        <w:t xml:space="preserve">he </w:t>
                      </w:r>
                      <w:r w:rsidR="00800EB7" w:rsidRPr="00A00A19">
                        <w:rPr>
                          <w:rFonts w:ascii="Inter" w:hAnsi="Inter" w:cs="Arial"/>
                        </w:rPr>
                        <w:t>NZ</w:t>
                      </w:r>
                      <w:r w:rsidR="00800EB7" w:rsidRPr="00A00A19">
                        <w:rPr>
                          <w:rFonts w:ascii="Inter" w:hAnsi="Inter" w:cs="Arial"/>
                          <w:color w:val="C74A1B"/>
                        </w:rPr>
                        <w:t>QC</w:t>
                      </w:r>
                      <w:r w:rsidR="00800EB7" w:rsidRPr="00A00A19">
                        <w:rPr>
                          <w:rFonts w:ascii="Inter" w:hAnsi="Inter" w:cs="Arial"/>
                          <w:i/>
                          <w:iCs/>
                          <w:color w:val="C74A1B"/>
                        </w:rPr>
                        <w:t>f</w:t>
                      </w:r>
                      <w:r w:rsidRPr="00C31B62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800EB7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31B62">
                        <w:rPr>
                          <w:sz w:val="20"/>
                          <w:szCs w:val="20"/>
                        </w:rPr>
                        <w:t xml:space="preserve">logo </w:t>
                      </w:r>
                      <w:r>
                        <w:rPr>
                          <w:sz w:val="20"/>
                          <w:szCs w:val="20"/>
                        </w:rPr>
                        <w:t>must be included</w:t>
                      </w:r>
                      <w:r w:rsidRPr="00C31B62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1F2A05BD" w14:textId="77777777" w:rsidR="00942FF7" w:rsidRPr="00A53648" w:rsidRDefault="00942FF7" w:rsidP="00942FF7">
                      <w:pPr>
                        <w:rPr>
                          <w:sz w:val="18"/>
                          <w:szCs w:val="18"/>
                        </w:rPr>
                      </w:pPr>
                      <w:r w:rsidRPr="00A53648">
                        <w:rPr>
                          <w:sz w:val="18"/>
                          <w:szCs w:val="18"/>
                        </w:rPr>
                        <w:t>Size: At least 48mm wide (maintaining aspect/ratio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2F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A178791" wp14:editId="43B88524">
                <wp:simplePos x="0" y="0"/>
                <wp:positionH relativeFrom="margin">
                  <wp:posOffset>-377190</wp:posOffset>
                </wp:positionH>
                <wp:positionV relativeFrom="paragraph">
                  <wp:posOffset>-182880</wp:posOffset>
                </wp:positionV>
                <wp:extent cx="2179320" cy="701040"/>
                <wp:effectExtent l="19050" t="19050" r="11430" b="22860"/>
                <wp:wrapNone/>
                <wp:docPr id="2510370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70104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28575">
                          <a:solidFill>
                            <a:srgbClr val="A5A5A5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EA9D6" w14:textId="14F2ECAE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A2AFC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icro-credential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 xml:space="preserve"> developer logo may be included.</w:t>
                            </w:r>
                          </w:p>
                          <w:p w14:paraId="6FB6450A" w14:textId="77777777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A2AFC">
                              <w:rPr>
                                <w:sz w:val="20"/>
                                <w:szCs w:val="20"/>
                              </w:rPr>
                              <w:t>No larger than 6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 x 2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31B62">
                              <w:rPr>
                                <w:sz w:val="18"/>
                                <w:szCs w:val="18"/>
                              </w:rPr>
                              <w:t>(maintaining aspect/ratio)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78791" id="_x0000_s1029" type="#_x0000_t202" style="position:absolute;left:0;text-align:left;margin-left:-29.7pt;margin-top:-14.4pt;width:171.6pt;height:55.2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" fillcolor="#ededed" strokecolor="#7c7c7c" strokeweight="2.25pt">
                <v:textbox>
                  <w:txbxContent>
                    <w:p w14:paraId="48AEA9D6" w14:textId="14F2ECAE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 w:rsidRPr="00FA2AFC">
                        <w:rPr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sz w:val="20"/>
                          <w:szCs w:val="20"/>
                        </w:rPr>
                        <w:t>micro-credential</w:t>
                      </w:r>
                      <w:r w:rsidRPr="00FA2AFC">
                        <w:rPr>
                          <w:sz w:val="20"/>
                          <w:szCs w:val="20"/>
                        </w:rPr>
                        <w:t xml:space="preserve"> developer logo may be included.</w:t>
                      </w:r>
                    </w:p>
                    <w:p w14:paraId="6FB6450A" w14:textId="77777777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 w:rsidRPr="00FA2AFC">
                        <w:rPr>
                          <w:sz w:val="20"/>
                          <w:szCs w:val="20"/>
                        </w:rPr>
                        <w:t>No larger than 6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 x 2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31B62">
                        <w:rPr>
                          <w:sz w:val="18"/>
                          <w:szCs w:val="18"/>
                        </w:rPr>
                        <w:t>(maintaining aspect/ratio)</w:t>
                      </w:r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866AAA" w14:textId="77777777" w:rsidR="00942FF7" w:rsidRPr="00942FF7" w:rsidRDefault="00942FF7" w:rsidP="00942FF7">
      <w:pPr>
        <w:jc w:val="center"/>
        <w:rPr>
          <w:rFonts w:ascii="Arial" w:hAnsi="Arial" w:cs="Arial"/>
          <w:b/>
          <w:sz w:val="36"/>
          <w:szCs w:val="36"/>
        </w:rPr>
      </w:pPr>
    </w:p>
    <w:p w14:paraId="03B6A6EC" w14:textId="77777777" w:rsidR="00942FF7" w:rsidRPr="00942FF7" w:rsidRDefault="00942FF7" w:rsidP="00942FF7">
      <w:pPr>
        <w:jc w:val="center"/>
        <w:rPr>
          <w:rFonts w:ascii="Arial" w:hAnsi="Arial" w:cs="Arial"/>
          <w:b/>
          <w:sz w:val="36"/>
          <w:szCs w:val="36"/>
        </w:rPr>
      </w:pPr>
    </w:p>
    <w:p w14:paraId="112E50D4" w14:textId="77777777" w:rsidR="00942FF7" w:rsidRPr="00942FF7" w:rsidRDefault="00942FF7" w:rsidP="00942FF7">
      <w:pPr>
        <w:jc w:val="center"/>
        <w:rPr>
          <w:rFonts w:ascii="Arial" w:hAnsi="Arial" w:cs="Arial"/>
          <w:bCs/>
          <w:sz w:val="24"/>
          <w:szCs w:val="24"/>
        </w:rPr>
      </w:pPr>
      <w:r w:rsidRPr="00942F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8D88A26" wp14:editId="4638A600">
                <wp:simplePos x="0" y="0"/>
                <wp:positionH relativeFrom="margin">
                  <wp:posOffset>-373380</wp:posOffset>
                </wp:positionH>
                <wp:positionV relativeFrom="paragraph">
                  <wp:posOffset>178435</wp:posOffset>
                </wp:positionV>
                <wp:extent cx="1447800" cy="632460"/>
                <wp:effectExtent l="0" t="0" r="19050" b="15240"/>
                <wp:wrapNone/>
                <wp:docPr id="11409738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63246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71FB3" w14:textId="77777777" w:rsidR="00942FF7" w:rsidRPr="007A6728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The title of the </w:t>
                            </w: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br/>
                              <w:t>micro-credential as listed on the regis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88A26" id="_x0000_s1030" type="#_x0000_t202" style="position:absolute;left:0;text-align:left;margin-left:-29.4pt;margin-top:14.05pt;width:114pt;height:49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" fillcolor="#fefbe2" strokecolor="#bf9000">
                <v:textbox>
                  <w:txbxContent>
                    <w:p w14:paraId="57471FB3" w14:textId="77777777" w:rsidR="00942FF7" w:rsidRPr="007A6728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The title of the </w:t>
                      </w:r>
                      <w:r>
                        <w:rPr>
                          <w:sz w:val="20"/>
                          <w:szCs w:val="20"/>
                          <w:lang w:val="en-NZ"/>
                        </w:rPr>
                        <w:br/>
                        <w:t>micro-credential as listed on the regist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DF851F" w14:textId="77777777" w:rsidR="00942FF7" w:rsidRPr="00227CF7" w:rsidRDefault="00942FF7" w:rsidP="00942FF7">
      <w:pPr>
        <w:jc w:val="center"/>
        <w:rPr>
          <w:rFonts w:ascii="Inter" w:hAnsi="Inter"/>
        </w:rPr>
      </w:pPr>
      <w:r w:rsidRPr="00227CF7">
        <w:rPr>
          <w:rFonts w:ascii="Inter" w:hAnsi="Inter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4531CF" wp14:editId="27948394">
                <wp:simplePos x="0" y="0"/>
                <wp:positionH relativeFrom="margin">
                  <wp:posOffset>1127760</wp:posOffset>
                </wp:positionH>
                <wp:positionV relativeFrom="paragraph">
                  <wp:posOffset>159385</wp:posOffset>
                </wp:positionV>
                <wp:extent cx="400050" cy="0"/>
                <wp:effectExtent l="0" t="76200" r="19050" b="76200"/>
                <wp:wrapNone/>
                <wp:docPr id="129403890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0085FD" id="Straight Connector 1" o:spid="_x0000_s1026" style="position:absolute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8.8pt,12.55pt" to="120.3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" strokecolor="#bf9000" strokeweight="2.25pt">
                <v:stroke startarrow="block" joinstyle="miter"/>
                <w10:wrap anchorx="margin"/>
              </v:line>
            </w:pict>
          </mc:Fallback>
        </mc:AlternateContent>
      </w:r>
      <w:r w:rsidRPr="00227CF7">
        <w:rPr>
          <w:rFonts w:ascii="Inter" w:hAnsi="Inter" w:cs="Arial"/>
          <w:b/>
          <w:sz w:val="36"/>
          <w:szCs w:val="36"/>
        </w:rPr>
        <w:t>[Title of micro-credential (micro-credential)</w:t>
      </w:r>
      <w:r w:rsidRPr="00227CF7">
        <w:rPr>
          <w:rFonts w:ascii="Inter" w:hAnsi="Inter" w:cs="Arial"/>
          <w:b/>
          <w:sz w:val="24"/>
          <w:szCs w:val="24"/>
        </w:rPr>
        <w:t xml:space="preserve"> </w:t>
      </w:r>
      <w:r w:rsidRPr="00227CF7">
        <w:rPr>
          <w:rFonts w:ascii="Inter" w:hAnsi="Inter" w:cs="Arial"/>
          <w:b/>
          <w:sz w:val="36"/>
          <w:szCs w:val="36"/>
        </w:rPr>
        <w:t>(Level X)]</w:t>
      </w:r>
    </w:p>
    <w:p w14:paraId="7202C143" w14:textId="77777777" w:rsidR="00942FF7" w:rsidRPr="00227CF7" w:rsidRDefault="00942FF7" w:rsidP="00942FF7">
      <w:pPr>
        <w:jc w:val="center"/>
        <w:rPr>
          <w:rFonts w:ascii="Inter" w:hAnsi="Inter"/>
          <w:sz w:val="24"/>
          <w:szCs w:val="24"/>
        </w:rPr>
      </w:pPr>
      <w:r w:rsidRPr="00227CF7">
        <w:rPr>
          <w:rFonts w:ascii="Inter" w:hAnsi="Inter" w:cs="Arial"/>
          <w:b/>
          <w:sz w:val="24"/>
          <w:szCs w:val="24"/>
        </w:rPr>
        <w:t>(Ref: xxxx)</w:t>
      </w:r>
    </w:p>
    <w:p w14:paraId="6EBD20B9" w14:textId="3E33CD19" w:rsidR="00942FF7" w:rsidRPr="00942FF7" w:rsidRDefault="00942FF7" w:rsidP="00942FF7">
      <w:pPr>
        <w:spacing w:before="94"/>
        <w:ind w:right="1"/>
        <w:rPr>
          <w:rFonts w:ascii="Inter" w:hAnsi="Inter" w:cs="Arial"/>
          <w:b/>
          <w:sz w:val="24"/>
          <w:szCs w:val="24"/>
        </w:rPr>
      </w:pPr>
    </w:p>
    <w:p w14:paraId="689D3CEF" w14:textId="1179CBA4" w:rsidR="00942FF7" w:rsidRPr="00227CF7" w:rsidRDefault="00627C50" w:rsidP="00942FF7">
      <w:pPr>
        <w:spacing w:before="94"/>
        <w:ind w:right="1"/>
        <w:jc w:val="center"/>
        <w:rPr>
          <w:rFonts w:ascii="Inter" w:hAnsi="Inter" w:cs="Arial"/>
          <w:bCs/>
          <w:sz w:val="24"/>
          <w:szCs w:val="24"/>
        </w:rPr>
      </w:pPr>
      <w:r w:rsidRPr="00227C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1C13A4E" wp14:editId="1ACDDFCD">
                <wp:simplePos x="0" y="0"/>
                <wp:positionH relativeFrom="margin">
                  <wp:posOffset>6292850</wp:posOffset>
                </wp:positionH>
                <wp:positionV relativeFrom="paragraph">
                  <wp:posOffset>26035</wp:posOffset>
                </wp:positionV>
                <wp:extent cx="2225040" cy="281940"/>
                <wp:effectExtent l="0" t="0" r="22860" b="22860"/>
                <wp:wrapNone/>
                <wp:docPr id="19643434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5040" cy="28194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67C85" w14:textId="6BBC6367" w:rsidR="00942FF7" w:rsidRPr="009B22F0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Date </w:t>
                            </w:r>
                            <w:r w:rsidR="00627C50">
                              <w:rPr>
                                <w:sz w:val="20"/>
                                <w:szCs w:val="20"/>
                                <w:lang w:val="en-NZ"/>
                              </w:rPr>
                              <w:t>micro-credential was gran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13A4E" id="_x0000_s1031" type="#_x0000_t202" style="position:absolute;left:0;text-align:left;margin-left:495.5pt;margin-top:2.05pt;width:175.2pt;height:22.2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" fillcolor="#fefbe2" strokecolor="#bf9000">
                <v:textbox>
                  <w:txbxContent>
                    <w:p w14:paraId="06F67C85" w14:textId="6BBC6367" w:rsidR="00942FF7" w:rsidRPr="009B22F0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Date </w:t>
                      </w:r>
                      <w:r w:rsidR="00627C50">
                        <w:rPr>
                          <w:sz w:val="20"/>
                          <w:szCs w:val="20"/>
                          <w:lang w:val="en-NZ"/>
                        </w:rPr>
                        <w:t>micro-credential was grant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2FF7" w:rsidRPr="00227CF7">
        <w:rPr>
          <w:rFonts w:ascii="Inter" w:hAnsi="Inter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7889325" wp14:editId="1C4E4B9B">
                <wp:simplePos x="0" y="0"/>
                <wp:positionH relativeFrom="column">
                  <wp:posOffset>5631180</wp:posOffset>
                </wp:positionH>
                <wp:positionV relativeFrom="paragraph">
                  <wp:posOffset>155575</wp:posOffset>
                </wp:positionV>
                <wp:extent cx="647700" cy="0"/>
                <wp:effectExtent l="19050" t="76200" r="0" b="76200"/>
                <wp:wrapNone/>
                <wp:docPr id="9563910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1937D0" id="Straight Connector 1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3.4pt,12.25pt" to="494.4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" strokecolor="#bf9000" strokeweight="2.25pt">
                <v:stroke startarrow="block" joinstyle="miter"/>
              </v:line>
            </w:pict>
          </mc:Fallback>
        </mc:AlternateContent>
      </w:r>
      <w:r w:rsidR="00942FF7" w:rsidRPr="00227CF7">
        <w:rPr>
          <w:rFonts w:ascii="Inter" w:hAnsi="Inter" w:cs="Arial"/>
          <w:bCs/>
          <w:sz w:val="24"/>
          <w:szCs w:val="24"/>
        </w:rPr>
        <w:t>This is to certify that on [date]</w:t>
      </w:r>
    </w:p>
    <w:p w14:paraId="73379408" w14:textId="77446CE2" w:rsidR="00942FF7" w:rsidRPr="00227CF7" w:rsidRDefault="00942FF7" w:rsidP="00942FF7">
      <w:pPr>
        <w:spacing w:before="240" w:after="240"/>
        <w:jc w:val="center"/>
        <w:rPr>
          <w:rFonts w:ascii="Inter" w:hAnsi="Inter" w:cs="Arial"/>
          <w:b/>
          <w:sz w:val="36"/>
          <w:szCs w:val="36"/>
        </w:rPr>
      </w:pPr>
      <w:r w:rsidRPr="00942FF7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16D70C8" wp14:editId="17120ADF">
                <wp:simplePos x="0" y="0"/>
                <wp:positionH relativeFrom="column">
                  <wp:posOffset>2430780</wp:posOffset>
                </wp:positionH>
                <wp:positionV relativeFrom="paragraph">
                  <wp:posOffset>304800</wp:posOffset>
                </wp:positionV>
                <wp:extent cx="838200" cy="22860"/>
                <wp:effectExtent l="0" t="76200" r="19050" b="72390"/>
                <wp:wrapNone/>
                <wp:docPr id="46327122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2286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029E6" id="Straight Connector 1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4pt,24pt" to="257.4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" strokecolor="#bf9000" strokeweight="2.25pt">
                <v:stroke startarrow="block" joinstyle="miter"/>
              </v:line>
            </w:pict>
          </mc:Fallback>
        </mc:AlternateContent>
      </w:r>
      <w:r w:rsidRPr="00942FF7">
        <w:rPr>
          <w:rFonts w:ascii="Arial" w:hAnsi="Arial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4289DD3" wp14:editId="653B8BC1">
                <wp:simplePos x="0" y="0"/>
                <wp:positionH relativeFrom="margin">
                  <wp:posOffset>624840</wp:posOffset>
                </wp:positionH>
                <wp:positionV relativeFrom="paragraph">
                  <wp:posOffset>160020</wp:posOffset>
                </wp:positionV>
                <wp:extent cx="1783080" cy="327660"/>
                <wp:effectExtent l="0" t="0" r="26670" b="15240"/>
                <wp:wrapNone/>
                <wp:docPr id="868832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32766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75F03" w14:textId="77777777" w:rsidR="00942FF7" w:rsidRPr="001C75DC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Full legal name of learne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89DD3" id="_x0000_s1032" type="#_x0000_t202" style="position:absolute;left:0;text-align:left;margin-left:49.2pt;margin-top:12.6pt;width:140.4pt;height:25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" fillcolor="#fefbe2" strokecolor="#bf9000">
                <v:textbox>
                  <w:txbxContent>
                    <w:p w14:paraId="45075F03" w14:textId="77777777" w:rsidR="00942FF7" w:rsidRPr="001C75DC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Full legal name of learner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2FF7">
        <w:rPr>
          <w:rFonts w:ascii="Arial" w:hAnsi="Arial" w:cs="Arial"/>
          <w:b/>
          <w:sz w:val="36"/>
          <w:szCs w:val="36"/>
        </w:rPr>
        <w:t>[</w:t>
      </w:r>
      <w:r w:rsidRPr="00227CF7">
        <w:rPr>
          <w:rFonts w:ascii="Inter" w:hAnsi="Inter" w:cs="Arial"/>
          <w:b/>
          <w:sz w:val="36"/>
          <w:szCs w:val="36"/>
        </w:rPr>
        <w:t>Name of learner]</w:t>
      </w:r>
    </w:p>
    <w:p w14:paraId="3636F6BC" w14:textId="77777777" w:rsidR="00942FF7" w:rsidRPr="00227CF7" w:rsidRDefault="00942FF7" w:rsidP="00942FF7">
      <w:pPr>
        <w:spacing w:before="11"/>
        <w:jc w:val="center"/>
        <w:rPr>
          <w:rFonts w:ascii="Inter" w:hAnsi="Inter" w:cs="Arial"/>
          <w:bCs/>
          <w:sz w:val="24"/>
          <w:szCs w:val="24"/>
        </w:rPr>
      </w:pPr>
      <w:r w:rsidRPr="00911AEA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386D5EBA" wp14:editId="56D7E9D3">
                <wp:simplePos x="0" y="0"/>
                <wp:positionH relativeFrom="margin">
                  <wp:posOffset>7665720</wp:posOffset>
                </wp:positionH>
                <wp:positionV relativeFrom="paragraph">
                  <wp:posOffset>73025</wp:posOffset>
                </wp:positionV>
                <wp:extent cx="1493520" cy="567690"/>
                <wp:effectExtent l="0" t="0" r="11430" b="22860"/>
                <wp:wrapNone/>
                <wp:docPr id="20970620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3520" cy="56769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9BED43" w14:textId="77777777" w:rsidR="00942FF7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>Use a sans serif font such as Arial or Inter.</w:t>
                            </w:r>
                          </w:p>
                          <w:p w14:paraId="7AEA2437" w14:textId="77777777" w:rsidR="00942FF7" w:rsidRPr="00AB05FC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>Minimum font size 1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D5EBA" id="_x0000_s1033" type="#_x0000_t202" style="position:absolute;left:0;text-align:left;margin-left:603.6pt;margin-top:5.75pt;width:117.6pt;height:44.7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" fillcolor="#fefbe2" strokecolor="#bf9000">
                <v:textbox>
                  <w:txbxContent>
                    <w:p w14:paraId="6A9BED43" w14:textId="77777777" w:rsidR="00942FF7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>Use a sans serif font such as Arial or Inter.</w:t>
                      </w:r>
                    </w:p>
                    <w:p w14:paraId="7AEA2437" w14:textId="77777777" w:rsidR="00942FF7" w:rsidRPr="00AB05FC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>Minimum font size 12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27CF7">
        <w:rPr>
          <w:rFonts w:ascii="Inter" w:hAnsi="Inter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321ED7" wp14:editId="01D5FA1F">
                <wp:simplePos x="0" y="0"/>
                <wp:positionH relativeFrom="column">
                  <wp:posOffset>2503170</wp:posOffset>
                </wp:positionH>
                <wp:positionV relativeFrom="paragraph">
                  <wp:posOffset>639445</wp:posOffset>
                </wp:positionV>
                <wp:extent cx="552450" cy="110490"/>
                <wp:effectExtent l="19050" t="19050" r="57150" b="60960"/>
                <wp:wrapNone/>
                <wp:docPr id="17371552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11049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91D1B2" id="Straight Connector 1" o:spid="_x0000_s1026" style="position:absolute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7.1pt,50.35pt" to="240.6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" strokecolor="#bf9000" strokeweight="2.25pt">
                <v:stroke startarrow="block" joinstyle="miter"/>
              </v:line>
            </w:pict>
          </mc:Fallback>
        </mc:AlternateContent>
      </w:r>
      <w:r w:rsidRPr="00227CF7">
        <w:rPr>
          <w:rFonts w:ascii="Inter" w:hAnsi="Inter" w:cs="Arial"/>
          <w:bCs/>
          <w:sz w:val="24"/>
          <w:szCs w:val="24"/>
        </w:rPr>
        <w:t xml:space="preserve">met the requirements of the micro-credential above </w:t>
      </w:r>
      <w:r w:rsidRPr="00227CF7">
        <w:rPr>
          <w:rFonts w:ascii="Inter" w:hAnsi="Inter" w:cs="Arial"/>
          <w:bCs/>
          <w:sz w:val="24"/>
          <w:szCs w:val="24"/>
        </w:rPr>
        <w:br/>
        <w:t xml:space="preserve">and was awarded it by </w:t>
      </w:r>
    </w:p>
    <w:p w14:paraId="75A45FA3" w14:textId="77777777" w:rsidR="00942FF7" w:rsidRPr="00942FF7" w:rsidRDefault="00942FF7" w:rsidP="00942FF7">
      <w:pPr>
        <w:spacing w:before="11"/>
        <w:jc w:val="center"/>
        <w:rPr>
          <w:rFonts w:ascii="Arial" w:hAnsi="Arial" w:cs="Arial"/>
          <w:bCs/>
          <w:sz w:val="24"/>
          <w:szCs w:val="24"/>
        </w:rPr>
      </w:pPr>
      <w:r w:rsidRPr="00942FF7">
        <w:rPr>
          <w:rFonts w:ascii="Arial" w:hAnsi="Arial" w:cs="Arial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92CD7" wp14:editId="7469E2B6">
                <wp:simplePos x="0" y="0"/>
                <wp:positionH relativeFrom="margin">
                  <wp:posOffset>-175260</wp:posOffset>
                </wp:positionH>
                <wp:positionV relativeFrom="paragraph">
                  <wp:posOffset>171450</wp:posOffset>
                </wp:positionV>
                <wp:extent cx="2651760" cy="586740"/>
                <wp:effectExtent l="0" t="0" r="15240" b="22860"/>
                <wp:wrapNone/>
                <wp:docPr id="1408025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1760" cy="58674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6CD1A" w14:textId="77777777" w:rsidR="00942FF7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Name of awarding organisation. </w:t>
                            </w:r>
                          </w:p>
                          <w:p w14:paraId="15C73703" w14:textId="77777777" w:rsidR="00942FF7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Can use trading name but legal name must also be included here or as a footnote. </w:t>
                            </w:r>
                          </w:p>
                          <w:p w14:paraId="16963C65" w14:textId="77777777" w:rsidR="00942FF7" w:rsidRPr="00710D31" w:rsidRDefault="00942FF7" w:rsidP="00942FF7">
                            <w:pPr>
                              <w:rPr>
                                <w:sz w:val="18"/>
                                <w:szCs w:val="18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92CD7" id="_x0000_s1034" type="#_x0000_t202" style="position:absolute;left:0;text-align:left;margin-left:-13.8pt;margin-top:13.5pt;width:208.8pt;height:46.2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" fillcolor="#fefbe2" strokecolor="#bf9000">
                <v:textbox>
                  <w:txbxContent>
                    <w:p w14:paraId="5016CD1A" w14:textId="77777777" w:rsidR="00942FF7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Name of awarding organisation. </w:t>
                      </w:r>
                    </w:p>
                    <w:p w14:paraId="15C73703" w14:textId="77777777" w:rsidR="00942FF7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Can use trading name but legal name must also be included here or as a footnote. </w:t>
                      </w:r>
                    </w:p>
                    <w:p w14:paraId="16963C65" w14:textId="77777777" w:rsidR="00942FF7" w:rsidRPr="00710D31" w:rsidRDefault="00942FF7" w:rsidP="00942FF7">
                      <w:pPr>
                        <w:rPr>
                          <w:sz w:val="18"/>
                          <w:szCs w:val="18"/>
                          <w:lang w:val="en-N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F5EC26" w14:textId="77777777" w:rsidR="00942FF7" w:rsidRPr="00227CF7" w:rsidRDefault="00942FF7" w:rsidP="00942FF7">
      <w:pPr>
        <w:spacing w:before="240" w:after="240"/>
        <w:ind w:left="862" w:hanging="488"/>
        <w:jc w:val="center"/>
        <w:rPr>
          <w:rFonts w:ascii="Inter" w:hAnsi="Inter" w:cs="Arial"/>
          <w:b/>
          <w:sz w:val="28"/>
          <w:szCs w:val="28"/>
        </w:rPr>
      </w:pPr>
      <w:r w:rsidRPr="00227CF7">
        <w:rPr>
          <w:rFonts w:ascii="Inter" w:hAnsi="Inter" w:cs="Arial"/>
          <w:b/>
          <w:sz w:val="28"/>
          <w:szCs w:val="28"/>
        </w:rPr>
        <w:t>[Name of awarding organisation]</w:t>
      </w:r>
    </w:p>
    <w:p w14:paraId="1E713211" w14:textId="77777777" w:rsidR="00942FF7" w:rsidRPr="00942FF7" w:rsidRDefault="00942FF7" w:rsidP="00942FF7">
      <w:pPr>
        <w:spacing w:before="240" w:after="240"/>
        <w:jc w:val="center"/>
        <w:rPr>
          <w:bCs/>
          <w:noProof/>
          <w:sz w:val="24"/>
          <w:szCs w:val="24"/>
        </w:rPr>
      </w:pPr>
      <w:r w:rsidRPr="00942FF7">
        <w:rPr>
          <w:rFonts w:ascii="Inter" w:hAnsi="Inter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D2B5034" wp14:editId="21B09B68">
                <wp:simplePos x="0" y="0"/>
                <wp:positionH relativeFrom="margin">
                  <wp:posOffset>6873240</wp:posOffset>
                </wp:positionH>
                <wp:positionV relativeFrom="paragraph">
                  <wp:posOffset>280670</wp:posOffset>
                </wp:positionV>
                <wp:extent cx="2636520" cy="419100"/>
                <wp:effectExtent l="0" t="0" r="11430" b="19050"/>
                <wp:wrapNone/>
                <wp:docPr id="12190924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41910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40993" w14:textId="6FE083DD" w:rsidR="00942FF7" w:rsidRDefault="00F96D5E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>I</w:t>
                            </w:r>
                            <w:r w:rsidR="00942FF7"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nclude the language(s) of instruction if other than English or Te Reo Māori. </w:t>
                            </w:r>
                          </w:p>
                          <w:p w14:paraId="24905406" w14:textId="77777777" w:rsidR="00942FF7" w:rsidRPr="00710D31" w:rsidRDefault="00942FF7" w:rsidP="00942FF7">
                            <w:pPr>
                              <w:rPr>
                                <w:sz w:val="18"/>
                                <w:szCs w:val="18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B5034" id="_x0000_s1035" type="#_x0000_t202" style="position:absolute;left:0;text-align:left;margin-left:541.2pt;margin-top:22.1pt;width:207.6pt;height:33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" fillcolor="#fefbe2" strokecolor="#bf9000">
                <v:textbox>
                  <w:txbxContent>
                    <w:p w14:paraId="7F240993" w14:textId="6FE083DD" w:rsidR="00942FF7" w:rsidRDefault="00F96D5E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>I</w:t>
                      </w:r>
                      <w:r w:rsidR="00942FF7">
                        <w:rPr>
                          <w:sz w:val="20"/>
                          <w:szCs w:val="20"/>
                          <w:lang w:val="en-NZ"/>
                        </w:rPr>
                        <w:t xml:space="preserve">nclude the language(s) of instruction if other than English or Te Reo Māori. </w:t>
                      </w:r>
                    </w:p>
                    <w:p w14:paraId="24905406" w14:textId="77777777" w:rsidR="00942FF7" w:rsidRPr="00710D31" w:rsidRDefault="00942FF7" w:rsidP="00942FF7">
                      <w:pPr>
                        <w:rPr>
                          <w:sz w:val="18"/>
                          <w:szCs w:val="18"/>
                          <w:lang w:val="en-N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9A7BDB" w14:textId="77777777" w:rsidR="00942FF7" w:rsidRPr="00227CF7" w:rsidRDefault="00942FF7" w:rsidP="00942FF7">
      <w:pPr>
        <w:jc w:val="center"/>
        <w:rPr>
          <w:rFonts w:ascii="Inter" w:hAnsi="Inter" w:cs="Arial"/>
        </w:rPr>
      </w:pPr>
      <w:r w:rsidRPr="00911AEA">
        <w:rPr>
          <w:rFonts w:ascii="Inter" w:hAnsi="Inter"/>
          <w:b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6A752" wp14:editId="248DB3A8">
                <wp:simplePos x="0" y="0"/>
                <wp:positionH relativeFrom="column">
                  <wp:posOffset>6416040</wp:posOffset>
                </wp:positionH>
                <wp:positionV relativeFrom="paragraph">
                  <wp:posOffset>151130</wp:posOffset>
                </wp:positionV>
                <wp:extent cx="457200" cy="95250"/>
                <wp:effectExtent l="38100" t="38100" r="19050" b="76200"/>
                <wp:wrapNone/>
                <wp:docPr id="29322132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9525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85AE4E" id="Straight Connector 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5.2pt,11.9pt" to="541.2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" strokecolor="#bf9000" strokeweight="2.25pt">
                <v:stroke startarrow="block" joinstyle="miter"/>
              </v:line>
            </w:pict>
          </mc:Fallback>
        </mc:AlternateContent>
      </w:r>
      <w:r w:rsidRPr="00227CF7">
        <w:rPr>
          <w:rFonts w:ascii="Inter" w:hAnsi="Inter" w:cs="Arial"/>
          <w:sz w:val="24"/>
          <w:szCs w:val="24"/>
        </w:rPr>
        <w:t xml:space="preserve">The language(s) of instruction of the programme leading to this </w:t>
      </w:r>
      <w:r w:rsidRPr="00227CF7">
        <w:rPr>
          <w:rFonts w:ascii="Inter" w:hAnsi="Inter" w:cs="Arial"/>
          <w:sz w:val="24"/>
          <w:szCs w:val="24"/>
        </w:rPr>
        <w:br/>
        <w:t>micro-credential was/were [name language(s)]</w:t>
      </w:r>
    </w:p>
    <w:p w14:paraId="7C8E7DE9" w14:textId="0BB31B30" w:rsidR="00942FF7" w:rsidRPr="00942FF7" w:rsidRDefault="00942FF7" w:rsidP="00942FF7">
      <w:pPr>
        <w:jc w:val="center"/>
        <w:rPr>
          <w:rFonts w:ascii="Arial" w:hAnsi="Arial" w:cs="Arial"/>
        </w:rPr>
      </w:pPr>
    </w:p>
    <w:p w14:paraId="01814F81" w14:textId="73C98331" w:rsidR="00942FF7" w:rsidRPr="00942FF7" w:rsidRDefault="00942FF7" w:rsidP="00942FF7">
      <w:pPr>
        <w:jc w:val="center"/>
        <w:rPr>
          <w:rFonts w:ascii="Arial" w:hAnsi="Arial" w:cs="Arial"/>
        </w:rPr>
      </w:pPr>
      <w:r w:rsidRPr="00942FF7">
        <w:rPr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DC243D4" wp14:editId="618415B7">
                <wp:simplePos x="0" y="0"/>
                <wp:positionH relativeFrom="margin">
                  <wp:posOffset>-247650</wp:posOffset>
                </wp:positionH>
                <wp:positionV relativeFrom="paragraph">
                  <wp:posOffset>99695</wp:posOffset>
                </wp:positionV>
                <wp:extent cx="2137410" cy="708660"/>
                <wp:effectExtent l="19050" t="19050" r="15240" b="15240"/>
                <wp:wrapNone/>
                <wp:docPr id="3455228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7410" cy="70866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28575">
                          <a:solidFill>
                            <a:srgbClr val="A5A5A5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1202E" w14:textId="35BC8949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ignature of Chief Executive or senior staff </w:t>
                            </w:r>
                            <w:r w:rsidR="00E53F94">
                              <w:rPr>
                                <w:sz w:val="20"/>
                                <w:szCs w:val="20"/>
                              </w:rPr>
                              <w:t xml:space="preserve">member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with authority to confirm the award on behalf of the awarding organis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243D4" id="_x0000_s1036" type="#_x0000_t202" style="position:absolute;left:0;text-align:left;margin-left:-19.5pt;margin-top:7.85pt;width:168.3pt;height:55.8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" fillcolor="#ededed" strokecolor="#7c7c7c" strokeweight="2.25pt">
                <v:textbox>
                  <w:txbxContent>
                    <w:p w14:paraId="08A1202E" w14:textId="35BC8949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ignature of Chief Executive or senior staff </w:t>
                      </w:r>
                      <w:r w:rsidR="00E53F94">
                        <w:rPr>
                          <w:sz w:val="20"/>
                          <w:szCs w:val="20"/>
                        </w:rPr>
                        <w:t xml:space="preserve">member </w:t>
                      </w:r>
                      <w:r>
                        <w:rPr>
                          <w:sz w:val="20"/>
                          <w:szCs w:val="20"/>
                        </w:rPr>
                        <w:t>with authority to confirm the award on behalf of the awarding organisa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D3C514" w14:textId="7126C12C" w:rsidR="00942FF7" w:rsidRPr="00942FF7" w:rsidRDefault="00951D67" w:rsidP="00942FF7">
      <w:pPr>
        <w:spacing w:before="120" w:after="120"/>
        <w:outlineLvl w:val="0"/>
        <w:rPr>
          <w:rFonts w:ascii="Inter" w:hAnsi="Inter" w:cs="Arial"/>
          <w:bCs/>
          <w:sz w:val="24"/>
          <w:szCs w:val="24"/>
        </w:rPr>
      </w:pPr>
      <w:r w:rsidRPr="00942FF7">
        <w:rPr>
          <w:rFonts w:ascii="Inter" w:hAnsi="Inter"/>
          <w:bCs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B31F6B7" wp14:editId="0DAC639E">
                <wp:simplePos x="0" y="0"/>
                <wp:positionH relativeFrom="margin">
                  <wp:posOffset>2475230</wp:posOffset>
                </wp:positionH>
                <wp:positionV relativeFrom="paragraph">
                  <wp:posOffset>45085</wp:posOffset>
                </wp:positionV>
                <wp:extent cx="1813560" cy="1028700"/>
                <wp:effectExtent l="0" t="0" r="15240" b="19050"/>
                <wp:wrapNone/>
                <wp:docPr id="5107358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028700"/>
                        </a:xfrm>
                        <a:prstGeom prst="rect">
                          <a:avLst/>
                        </a:prstGeom>
                        <a:solidFill>
                          <a:srgbClr val="FEFBE2"/>
                        </a:solidFill>
                        <a:ln w="9525">
                          <a:solidFill>
                            <a:srgbClr val="FFC000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4D47D" w14:textId="599E1BA6" w:rsidR="00942FF7" w:rsidRPr="0007182A" w:rsidRDefault="00942FF7" w:rsidP="00942FF7">
                            <w:pPr>
                              <w:rPr>
                                <w:sz w:val="20"/>
                                <w:szCs w:val="20"/>
                                <w:lang w:val="en-NZ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 xml:space="preserve">Include signature, name and role/job title of the person confirming the award, </w:t>
                            </w: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br/>
                              <w:t xml:space="preserve">date of issue and the </w:t>
                            </w:r>
                            <w:r w:rsidR="00121BAD">
                              <w:rPr>
                                <w:sz w:val="20"/>
                                <w:szCs w:val="20"/>
                                <w:lang w:val="en-NZ"/>
                              </w:rPr>
                              <w:t>l</w:t>
                            </w:r>
                            <w:r w:rsidR="00121BAD">
                              <w:rPr>
                                <w:sz w:val="20"/>
                                <w:szCs w:val="20"/>
                                <w:lang w:val="en-NZ"/>
                              </w:rPr>
                              <w:t>egislative authority under which the award is issued</w:t>
                            </w:r>
                            <w:r>
                              <w:rPr>
                                <w:sz w:val="20"/>
                                <w:szCs w:val="20"/>
                                <w:lang w:val="en-NZ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1F6B7" id="_x0000_s1037" type="#_x0000_t202" style="position:absolute;margin-left:194.9pt;margin-top:3.55pt;width:142.8pt;height:81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" fillcolor="#fefbe2" strokecolor="#bf9000">
                <v:textbox>
                  <w:txbxContent>
                    <w:p w14:paraId="6794D47D" w14:textId="599E1BA6" w:rsidR="00942FF7" w:rsidRPr="0007182A" w:rsidRDefault="00942FF7" w:rsidP="00942FF7">
                      <w:pPr>
                        <w:rPr>
                          <w:sz w:val="20"/>
                          <w:szCs w:val="20"/>
                          <w:lang w:val="en-NZ"/>
                        </w:rPr>
                      </w:pPr>
                      <w:r>
                        <w:rPr>
                          <w:sz w:val="20"/>
                          <w:szCs w:val="20"/>
                          <w:lang w:val="en-NZ"/>
                        </w:rPr>
                        <w:t xml:space="preserve">Include signature, name and role/job title of the person confirming the award, </w:t>
                      </w:r>
                      <w:r>
                        <w:rPr>
                          <w:sz w:val="20"/>
                          <w:szCs w:val="20"/>
                          <w:lang w:val="en-NZ"/>
                        </w:rPr>
                        <w:br/>
                        <w:t xml:space="preserve">date of issue and the </w:t>
                      </w:r>
                      <w:r w:rsidR="00121BAD">
                        <w:rPr>
                          <w:sz w:val="20"/>
                          <w:szCs w:val="20"/>
                          <w:lang w:val="en-NZ"/>
                        </w:rPr>
                        <w:t>l</w:t>
                      </w:r>
                      <w:r w:rsidR="00121BAD">
                        <w:rPr>
                          <w:sz w:val="20"/>
                          <w:szCs w:val="20"/>
                          <w:lang w:val="en-NZ"/>
                        </w:rPr>
                        <w:t>egislative authority under which the award is issued</w:t>
                      </w:r>
                      <w:r>
                        <w:rPr>
                          <w:sz w:val="20"/>
                          <w:szCs w:val="20"/>
                          <w:lang w:val="en-NZ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2FF7" w:rsidRPr="00942FF7">
        <w:rPr>
          <w:rFonts w:ascii="Inter" w:hAnsi="Inter" w:cs="Arial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4BAF7F" wp14:editId="77988874">
                <wp:simplePos x="0" y="0"/>
                <wp:positionH relativeFrom="column">
                  <wp:posOffset>1912620</wp:posOffset>
                </wp:positionH>
                <wp:positionV relativeFrom="paragraph">
                  <wp:posOffset>331470</wp:posOffset>
                </wp:positionV>
                <wp:extent cx="525780" cy="15240"/>
                <wp:effectExtent l="0" t="76200" r="0" b="80010"/>
                <wp:wrapNone/>
                <wp:docPr id="7010179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780" cy="1524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C000">
                              <a:lumMod val="75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0F6A0" id="Straight Connector 1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6pt,26.1pt" to="192pt,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" strokecolor="#bf9000" strokeweight="2.25pt">
                <v:stroke startarrow="block" joinstyle="miter"/>
              </v:line>
            </w:pict>
          </mc:Fallback>
        </mc:AlternateContent>
      </w:r>
      <w:r w:rsidR="00942FF7" w:rsidRPr="00942FF7">
        <w:rPr>
          <w:rFonts w:ascii="Arial" w:eastAsia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1B7CADE" wp14:editId="72EE82E2">
                <wp:simplePos x="0" y="0"/>
                <wp:positionH relativeFrom="margin">
                  <wp:posOffset>7125335</wp:posOffset>
                </wp:positionH>
                <wp:positionV relativeFrom="paragraph">
                  <wp:posOffset>8255</wp:posOffset>
                </wp:positionV>
                <wp:extent cx="2179320" cy="704850"/>
                <wp:effectExtent l="19050" t="19050" r="11430" b="19050"/>
                <wp:wrapNone/>
                <wp:docPr id="19220448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70485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28575">
                          <a:solidFill>
                            <a:srgbClr val="A5A5A5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2487C" w14:textId="0D443AD1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ne more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 xml:space="preserve"> logo may be included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if required.</w:t>
                            </w:r>
                          </w:p>
                          <w:p w14:paraId="7F23AAD0" w14:textId="77777777" w:rsidR="00942FF7" w:rsidRPr="00FA2AFC" w:rsidRDefault="00942FF7" w:rsidP="00942F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A2AFC">
                              <w:rPr>
                                <w:sz w:val="20"/>
                                <w:szCs w:val="20"/>
                              </w:rPr>
                              <w:t>No larger than 6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 x 2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0m</w:t>
                            </w:r>
                            <w:r w:rsidRPr="00FA2AFC">
                              <w:rPr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31B62">
                              <w:rPr>
                                <w:sz w:val="18"/>
                                <w:szCs w:val="18"/>
                              </w:rPr>
                              <w:t>(maintaining aspect/ratio)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CADE" id="_x0000_s1038" type="#_x0000_t202" style="position:absolute;margin-left:561.05pt;margin-top:.65pt;width:171.6pt;height:5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" fillcolor="#ededed" strokecolor="#7c7c7c" strokeweight="2.25pt">
                <v:textbox>
                  <w:txbxContent>
                    <w:p w14:paraId="7682487C" w14:textId="0D443AD1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ne more</w:t>
                      </w:r>
                      <w:r w:rsidRPr="00FA2AFC">
                        <w:rPr>
                          <w:sz w:val="20"/>
                          <w:szCs w:val="20"/>
                        </w:rPr>
                        <w:t xml:space="preserve"> logo may be included </w:t>
                      </w:r>
                      <w:r>
                        <w:rPr>
                          <w:sz w:val="20"/>
                          <w:szCs w:val="20"/>
                        </w:rPr>
                        <w:t>if required.</w:t>
                      </w:r>
                    </w:p>
                    <w:p w14:paraId="7F23AAD0" w14:textId="77777777" w:rsidR="00942FF7" w:rsidRPr="00FA2AFC" w:rsidRDefault="00942FF7" w:rsidP="00942FF7">
                      <w:pPr>
                        <w:rPr>
                          <w:sz w:val="20"/>
                          <w:szCs w:val="20"/>
                        </w:rPr>
                      </w:pPr>
                      <w:r w:rsidRPr="00FA2AFC">
                        <w:rPr>
                          <w:sz w:val="20"/>
                          <w:szCs w:val="20"/>
                        </w:rPr>
                        <w:t>No larger than 6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 x 2</w:t>
                      </w:r>
                      <w:r>
                        <w:rPr>
                          <w:sz w:val="20"/>
                          <w:szCs w:val="20"/>
                        </w:rPr>
                        <w:t>0m</w:t>
                      </w:r>
                      <w:r w:rsidRPr="00FA2AFC">
                        <w:rPr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31B62">
                        <w:rPr>
                          <w:sz w:val="18"/>
                          <w:szCs w:val="18"/>
                        </w:rPr>
                        <w:t>(maintaining aspect/ratio)</w:t>
                      </w:r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3C7977" w14:textId="77777777" w:rsidR="00942FF7" w:rsidRPr="00942FF7" w:rsidRDefault="00942FF7" w:rsidP="00942FF7">
      <w:pPr>
        <w:spacing w:before="120" w:after="120"/>
        <w:outlineLvl w:val="0"/>
        <w:rPr>
          <w:rFonts w:ascii="Inter" w:hAnsi="Inter" w:cs="Arial"/>
          <w:bCs/>
          <w:sz w:val="24"/>
          <w:szCs w:val="24"/>
        </w:rPr>
      </w:pPr>
      <w:r w:rsidRPr="00942FF7">
        <w:rPr>
          <w:rFonts w:ascii="Arial" w:eastAsia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32008F2" wp14:editId="05F9A275">
                <wp:simplePos x="0" y="0"/>
                <wp:positionH relativeFrom="margin">
                  <wp:posOffset>-313690</wp:posOffset>
                </wp:positionH>
                <wp:positionV relativeFrom="paragraph">
                  <wp:posOffset>327660</wp:posOffset>
                </wp:positionV>
                <wp:extent cx="5981700" cy="1021080"/>
                <wp:effectExtent l="0" t="0" r="0" b="7620"/>
                <wp:wrapNone/>
                <wp:docPr id="109798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021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582F8" w14:textId="77777777" w:rsidR="00942FF7" w:rsidRPr="00227CF7" w:rsidRDefault="00942FF7" w:rsidP="00942FF7">
                            <w:pPr>
                              <w:rPr>
                                <w:rFonts w:ascii="Inter" w:hAnsi="Inter"/>
                                <w:lang w:val="en-NZ"/>
                              </w:rPr>
                            </w:pP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[Name]</w:t>
                            </w:r>
                          </w:p>
                          <w:p w14:paraId="7C6E25BA" w14:textId="77777777" w:rsidR="00942FF7" w:rsidRPr="00227CF7" w:rsidRDefault="00942FF7" w:rsidP="00942FF7">
                            <w:pPr>
                              <w:rPr>
                                <w:rFonts w:ascii="Inter" w:hAnsi="Inter"/>
                                <w:lang w:val="en-NZ"/>
                              </w:rPr>
                            </w:pP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[Role/job title]</w:t>
                            </w:r>
                          </w:p>
                          <w:p w14:paraId="28AA5545" w14:textId="77777777" w:rsidR="00942FF7" w:rsidRPr="00227CF7" w:rsidRDefault="00942FF7" w:rsidP="00942FF7">
                            <w:pPr>
                              <w:rPr>
                                <w:rFonts w:ascii="Inter" w:hAnsi="Inter"/>
                                <w:lang w:val="en-NZ"/>
                              </w:rPr>
                            </w:pP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[Organisation]</w:t>
                            </w:r>
                          </w:p>
                          <w:p w14:paraId="299605EB" w14:textId="1BD58F4E" w:rsidR="00942FF7" w:rsidRPr="00227CF7" w:rsidRDefault="00942FF7" w:rsidP="00942FF7">
                            <w:pPr>
                              <w:rPr>
                                <w:rFonts w:ascii="Inter" w:hAnsi="Inter"/>
                                <w:lang w:val="en-NZ"/>
                              </w:rPr>
                            </w:pP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 xml:space="preserve">Issued: [date </w:t>
                            </w:r>
                            <w:r w:rsidR="000E4F46" w:rsidRPr="00227CF7">
                              <w:rPr>
                                <w:rFonts w:ascii="Inter" w:hAnsi="Inter"/>
                                <w:lang w:val="en-NZ"/>
                              </w:rPr>
                              <w:t xml:space="preserve">document </w:t>
                            </w:r>
                            <w:r w:rsidR="00825CB4" w:rsidRPr="00227CF7">
                              <w:rPr>
                                <w:rFonts w:ascii="Inter" w:hAnsi="Inter"/>
                                <w:lang w:val="en-NZ"/>
                              </w:rPr>
                              <w:t>i</w:t>
                            </w: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s issued</w:t>
                            </w:r>
                            <w:r w:rsidR="00825CB4" w:rsidRPr="00227CF7">
                              <w:rPr>
                                <w:rFonts w:ascii="Inter" w:hAnsi="Inter"/>
                                <w:lang w:val="en-NZ"/>
                              </w:rPr>
                              <w:t>/presented</w:t>
                            </w: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]</w:t>
                            </w:r>
                          </w:p>
                          <w:p w14:paraId="7B6DD7A4" w14:textId="77777777" w:rsidR="00942FF7" w:rsidRPr="00227CF7" w:rsidRDefault="00942FF7" w:rsidP="00942FF7">
                            <w:pPr>
                              <w:rPr>
                                <w:rFonts w:ascii="Inter" w:hAnsi="Inter"/>
                                <w:lang w:val="en-NZ"/>
                              </w:rPr>
                            </w:pPr>
                            <w:r w:rsidRPr="00227CF7">
                              <w:rPr>
                                <w:rFonts w:ascii="Inter" w:hAnsi="Inter"/>
                                <w:lang w:val="en-NZ"/>
                              </w:rPr>
                              <w:t>Legislative authority: Education and Training Act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008F2" id="_x0000_s1039" type="#_x0000_t202" style="position:absolute;margin-left:-24.7pt;margin-top:25.8pt;width:471pt;height:80.4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" fillcolor="white [3212]" stroked="f">
                <v:textbox>
                  <w:txbxContent>
                    <w:p w14:paraId="06B582F8" w14:textId="77777777" w:rsidR="00942FF7" w:rsidRPr="00227CF7" w:rsidRDefault="00942FF7" w:rsidP="00942FF7">
                      <w:pPr>
                        <w:rPr>
                          <w:rFonts w:ascii="Inter" w:hAnsi="Inter"/>
                          <w:lang w:val="en-NZ"/>
                        </w:rPr>
                      </w:pPr>
                      <w:r w:rsidRPr="00227CF7">
                        <w:rPr>
                          <w:rFonts w:ascii="Inter" w:hAnsi="Inter"/>
                          <w:lang w:val="en-NZ"/>
                        </w:rPr>
                        <w:t>[Name]</w:t>
                      </w:r>
                    </w:p>
                    <w:p w14:paraId="7C6E25BA" w14:textId="77777777" w:rsidR="00942FF7" w:rsidRPr="00227CF7" w:rsidRDefault="00942FF7" w:rsidP="00942FF7">
                      <w:pPr>
                        <w:rPr>
                          <w:rFonts w:ascii="Inter" w:hAnsi="Inter"/>
                          <w:lang w:val="en-NZ"/>
                        </w:rPr>
                      </w:pPr>
                      <w:r w:rsidRPr="00227CF7">
                        <w:rPr>
                          <w:rFonts w:ascii="Inter" w:hAnsi="Inter"/>
                          <w:lang w:val="en-NZ"/>
                        </w:rPr>
                        <w:t>[Role/job title]</w:t>
                      </w:r>
                    </w:p>
                    <w:p w14:paraId="28AA5545" w14:textId="77777777" w:rsidR="00942FF7" w:rsidRPr="00227CF7" w:rsidRDefault="00942FF7" w:rsidP="00942FF7">
                      <w:pPr>
                        <w:rPr>
                          <w:rFonts w:ascii="Inter" w:hAnsi="Inter"/>
                          <w:lang w:val="en-NZ"/>
                        </w:rPr>
                      </w:pPr>
                      <w:r w:rsidRPr="00227CF7">
                        <w:rPr>
                          <w:rFonts w:ascii="Inter" w:hAnsi="Inter"/>
                          <w:lang w:val="en-NZ"/>
                        </w:rPr>
                        <w:t>[Organisation]</w:t>
                      </w:r>
                    </w:p>
                    <w:p w14:paraId="299605EB" w14:textId="1BD58F4E" w:rsidR="00942FF7" w:rsidRPr="00227CF7" w:rsidRDefault="00942FF7" w:rsidP="00942FF7">
                      <w:pPr>
                        <w:rPr>
                          <w:rFonts w:ascii="Inter" w:hAnsi="Inter"/>
                          <w:lang w:val="en-NZ"/>
                        </w:rPr>
                      </w:pPr>
                      <w:r w:rsidRPr="00227CF7">
                        <w:rPr>
                          <w:rFonts w:ascii="Inter" w:hAnsi="Inter"/>
                          <w:lang w:val="en-NZ"/>
                        </w:rPr>
                        <w:t xml:space="preserve">Issued: [date </w:t>
                      </w:r>
                      <w:r w:rsidR="000E4F46" w:rsidRPr="00227CF7">
                        <w:rPr>
                          <w:rFonts w:ascii="Inter" w:hAnsi="Inter"/>
                          <w:lang w:val="en-NZ"/>
                        </w:rPr>
                        <w:t xml:space="preserve">document </w:t>
                      </w:r>
                      <w:r w:rsidR="00825CB4" w:rsidRPr="00227CF7">
                        <w:rPr>
                          <w:rFonts w:ascii="Inter" w:hAnsi="Inter"/>
                          <w:lang w:val="en-NZ"/>
                        </w:rPr>
                        <w:t>i</w:t>
                      </w:r>
                      <w:r w:rsidRPr="00227CF7">
                        <w:rPr>
                          <w:rFonts w:ascii="Inter" w:hAnsi="Inter"/>
                          <w:lang w:val="en-NZ"/>
                        </w:rPr>
                        <w:t>s issued</w:t>
                      </w:r>
                      <w:r w:rsidR="00825CB4" w:rsidRPr="00227CF7">
                        <w:rPr>
                          <w:rFonts w:ascii="Inter" w:hAnsi="Inter"/>
                          <w:lang w:val="en-NZ"/>
                        </w:rPr>
                        <w:t>/presented</w:t>
                      </w:r>
                      <w:r w:rsidRPr="00227CF7">
                        <w:rPr>
                          <w:rFonts w:ascii="Inter" w:hAnsi="Inter"/>
                          <w:lang w:val="en-NZ"/>
                        </w:rPr>
                        <w:t>]</w:t>
                      </w:r>
                    </w:p>
                    <w:p w14:paraId="7B6DD7A4" w14:textId="77777777" w:rsidR="00942FF7" w:rsidRPr="00227CF7" w:rsidRDefault="00942FF7" w:rsidP="00942FF7">
                      <w:pPr>
                        <w:rPr>
                          <w:rFonts w:ascii="Inter" w:hAnsi="Inter"/>
                          <w:lang w:val="en-NZ"/>
                        </w:rPr>
                      </w:pPr>
                      <w:r w:rsidRPr="00227CF7">
                        <w:rPr>
                          <w:rFonts w:ascii="Inter" w:hAnsi="Inter"/>
                          <w:lang w:val="en-NZ"/>
                        </w:rPr>
                        <w:t>Legislative authority: Education and Training Act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2FF7">
        <w:rPr>
          <w:rFonts w:ascii="Inter" w:hAnsi="Inter" w:cs="Arial"/>
          <w:bCs/>
          <w:sz w:val="24"/>
          <w:szCs w:val="24"/>
        </w:rPr>
        <w:t xml:space="preserve"> </w:t>
      </w:r>
    </w:p>
    <w:p w14:paraId="5E0CB06E" w14:textId="77777777" w:rsidR="00942FF7" w:rsidRPr="00942FF7" w:rsidRDefault="00942FF7" w:rsidP="00942FF7">
      <w:pPr>
        <w:jc w:val="center"/>
      </w:pPr>
    </w:p>
    <w:p w14:paraId="27D962E0" w14:textId="77777777" w:rsidR="00942FF7" w:rsidRPr="00942FF7" w:rsidRDefault="00942FF7" w:rsidP="00942FF7">
      <w:pPr>
        <w:jc w:val="center"/>
      </w:pPr>
      <w:r w:rsidRPr="00942FF7">
        <w:rPr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5CE2C46" wp14:editId="21853F57">
                <wp:simplePos x="0" y="0"/>
                <wp:positionH relativeFrom="margin">
                  <wp:posOffset>7414260</wp:posOffset>
                </wp:positionH>
                <wp:positionV relativeFrom="paragraph">
                  <wp:posOffset>533400</wp:posOffset>
                </wp:positionV>
                <wp:extent cx="1821180" cy="304800"/>
                <wp:effectExtent l="0" t="0" r="0" b="0"/>
                <wp:wrapNone/>
                <wp:docPr id="533413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1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EB4C3" w14:textId="77777777" w:rsidR="00942FF7" w:rsidRPr="00BD3938" w:rsidRDefault="00942FF7" w:rsidP="00942FF7">
                            <w:pPr>
                              <w:rPr>
                                <w:rFonts w:ascii="Inter" w:hAnsi="Inter"/>
                                <w:sz w:val="28"/>
                                <w:szCs w:val="26"/>
                                <w:lang w:val="en-NZ"/>
                              </w:rPr>
                            </w:pPr>
                            <w:r w:rsidRPr="00BD3938">
                              <w:rPr>
                                <w:rFonts w:ascii="Inter" w:hAnsi="Inter"/>
                                <w:sz w:val="24"/>
                                <w:szCs w:val="24"/>
                                <w:lang w:val="en-NZ"/>
                              </w:rPr>
                              <w:t>NSN: 9999999999</w:t>
                            </w:r>
                          </w:p>
                          <w:p w14:paraId="418989F0" w14:textId="77777777" w:rsidR="00942FF7" w:rsidRPr="00852F46" w:rsidRDefault="00942FF7" w:rsidP="00942FF7">
                            <w:pPr>
                              <w:rPr>
                                <w:rFonts w:ascii="Inter" w:hAnsi="Inter"/>
                                <w:sz w:val="20"/>
                                <w:szCs w:val="20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E2C46" id="_x0000_s1040" type="#_x0000_t202" style="position:absolute;left:0;text-align:left;margin-left:583.8pt;margin-top:42pt;width:143.4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" filled="f" stroked="f">
                <v:textbox>
                  <w:txbxContent>
                    <w:p w14:paraId="769EB4C3" w14:textId="77777777" w:rsidR="00942FF7" w:rsidRPr="00BD3938" w:rsidRDefault="00942FF7" w:rsidP="00942FF7">
                      <w:pPr>
                        <w:rPr>
                          <w:rFonts w:ascii="Inter" w:hAnsi="Inter"/>
                          <w:sz w:val="28"/>
                          <w:szCs w:val="26"/>
                          <w:lang w:val="en-NZ"/>
                        </w:rPr>
                      </w:pPr>
                      <w:r w:rsidRPr="00BD3938">
                        <w:rPr>
                          <w:rFonts w:ascii="Inter" w:hAnsi="Inter"/>
                          <w:sz w:val="24"/>
                          <w:szCs w:val="24"/>
                          <w:lang w:val="en-NZ"/>
                        </w:rPr>
                        <w:t>NSN: 9999999999</w:t>
                      </w:r>
                    </w:p>
                    <w:p w14:paraId="418989F0" w14:textId="77777777" w:rsidR="00942FF7" w:rsidRPr="00852F46" w:rsidRDefault="00942FF7" w:rsidP="00942FF7">
                      <w:pPr>
                        <w:rPr>
                          <w:rFonts w:ascii="Inter" w:hAnsi="Inter"/>
                          <w:sz w:val="20"/>
                          <w:szCs w:val="20"/>
                          <w:lang w:val="en-N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42FF7">
        <w:rPr>
          <w:rFonts w:ascii="Inter" w:hAnsi="Inter"/>
          <w:sz w:val="24"/>
          <w:szCs w:val="24"/>
        </w:rPr>
        <w:t xml:space="preserve"> </w:t>
      </w:r>
    </w:p>
    <w:p w14:paraId="4A88D149" w14:textId="77777777" w:rsidR="00E74F2B" w:rsidRPr="00A00A19" w:rsidRDefault="00E74F2B" w:rsidP="001B5EF0">
      <w:pPr>
        <w:tabs>
          <w:tab w:val="left" w:pos="2590"/>
        </w:tabs>
        <w:spacing w:before="120" w:after="120" w:line="276" w:lineRule="auto"/>
        <w:ind w:right="91"/>
        <w:rPr>
          <w:rFonts w:ascii="Inter" w:hAnsi="Inter" w:cs="Arial"/>
          <w:spacing w:val="1"/>
        </w:rPr>
      </w:pPr>
    </w:p>
    <w:sectPr w:rsidR="00E74F2B" w:rsidRPr="00A00A19" w:rsidSect="0001148C">
      <w:headerReference w:type="even" r:id="rId13"/>
      <w:pgSz w:w="16838" w:h="11906" w:orient="landscape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03F9F8" w14:textId="77777777" w:rsidR="00582B25" w:rsidRDefault="00582B25">
      <w:r>
        <w:separator/>
      </w:r>
    </w:p>
  </w:endnote>
  <w:endnote w:type="continuationSeparator" w:id="0">
    <w:p w14:paraId="2D2146CD" w14:textId="77777777" w:rsidR="00582B25" w:rsidRDefault="00582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Inter">
    <w:altName w:val="Calibri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D2453" w14:textId="77777777" w:rsidR="004F3F3B" w:rsidRPr="005C17A4" w:rsidRDefault="004F3F3B" w:rsidP="004F3F3B">
    <w:pPr>
      <w:spacing w:before="15"/>
      <w:ind w:left="20" w:right="-15"/>
      <w:rPr>
        <w:rFonts w:ascii="Arial"/>
        <w:b/>
        <w:sz w:val="16"/>
      </w:rPr>
    </w:pPr>
  </w:p>
  <w:p w14:paraId="71D52498" w14:textId="5955D3FE" w:rsidR="00DC6647" w:rsidRPr="004F3F3B" w:rsidRDefault="00DC6647" w:rsidP="004F3F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67530" w14:textId="4811A06F" w:rsidR="005C17A4" w:rsidRDefault="005C17A4" w:rsidP="00E47C29">
    <w:pPr>
      <w:spacing w:before="15"/>
      <w:ind w:right="-15"/>
      <w:rPr>
        <w:rFonts w:ascii="Arial"/>
        <w:b/>
        <w:sz w:val="16"/>
      </w:rPr>
    </w:pPr>
  </w:p>
  <w:p w14:paraId="397147B1" w14:textId="77777777" w:rsidR="0010776C" w:rsidRPr="005C17A4" w:rsidRDefault="0010776C" w:rsidP="00534902">
    <w:pPr>
      <w:spacing w:before="15"/>
      <w:ind w:left="20" w:right="-15"/>
      <w:rPr>
        <w:rFonts w:ascii="Arial"/>
        <w:b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27D7B" w14:textId="77777777" w:rsidR="00582B25" w:rsidRDefault="00582B25">
      <w:r>
        <w:separator/>
      </w:r>
    </w:p>
  </w:footnote>
  <w:footnote w:type="continuationSeparator" w:id="0">
    <w:p w14:paraId="6643506E" w14:textId="77777777" w:rsidR="00582B25" w:rsidRDefault="00582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96E04" w14:textId="77777777" w:rsidR="00FB204C" w:rsidRDefault="006A6DE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329AF283" wp14:editId="7D5664A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9591675" cy="676275"/>
              <wp:effectExtent l="0" t="3124200" r="0" b="3067050"/>
              <wp:wrapNone/>
              <wp:docPr id="206184833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9591675" cy="67627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DBB224" w14:textId="77777777" w:rsidR="00FB204C" w:rsidRPr="00942FF7" w:rsidRDefault="006A6DEC" w:rsidP="00FB5C78">
                          <w:pPr>
                            <w:jc w:val="center"/>
                            <w:rPr>
                              <w:rFonts w:ascii="Inter" w:eastAsia="Inter" w:hAnsi="Inter"/>
                              <w:color w:val="ED7D31"/>
                              <w:sz w:val="88"/>
                              <w:szCs w:val="88"/>
                              <w14:textFill>
                                <w14:solidFill>
                                  <w14:srgbClr w14:val="ED7D31">
                                    <w14:alpha w14:val="50000"/>
                                    <w14:lumMod w14:val="75000"/>
                                  </w14:srgbClr>
                                </w14:solidFill>
                              </w14:textFill>
                            </w:rPr>
                          </w:pPr>
                          <w:r w:rsidRPr="00942FF7">
                            <w:rPr>
                              <w:rFonts w:ascii="Inter" w:eastAsia="Inter" w:hAnsi="Inter"/>
                              <w:color w:val="ED7D31"/>
                              <w:sz w:val="88"/>
                              <w:szCs w:val="88"/>
                              <w14:textFill>
                                <w14:solidFill>
                                  <w14:srgbClr w14:val="ED7D31">
                                    <w14:alpha w14:val="50000"/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This is a mock-up This is a mock-up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9AF28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1" type="#_x0000_t202" style="position:absolute;margin-left:0;margin-top:0;width:755.25pt;height:53.2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0FDBB224" w14:textId="77777777" w:rsidR="00FB204C" w:rsidRPr="00942FF7" w:rsidRDefault="006A6DEC" w:rsidP="00FB5C78">
                    <w:pPr>
                      <w:jc w:val="center"/>
                      <w:rPr>
                        <w:rFonts w:ascii="Inter" w:eastAsia="Inter" w:hAnsi="Inter"/>
                        <w:color w:val="ED7D31"/>
                        <w:sz w:val="88"/>
                        <w:szCs w:val="88"/>
                        <w14:textFill>
                          <w14:solidFill>
                            <w14:srgbClr w14:val="ED7D31">
                              <w14:alpha w14:val="50000"/>
                              <w14:lumMod w14:val="75000"/>
                            </w14:srgbClr>
                          </w14:solidFill>
                        </w14:textFill>
                      </w:rPr>
                    </w:pPr>
                    <w:r w:rsidRPr="00942FF7">
                      <w:rPr>
                        <w:rFonts w:ascii="Inter" w:eastAsia="Inter" w:hAnsi="Inter"/>
                        <w:color w:val="ED7D31"/>
                        <w:sz w:val="88"/>
                        <w:szCs w:val="88"/>
                        <w14:textFill>
                          <w14:solidFill>
                            <w14:srgbClr w14:val="ED7D31">
                              <w14:alpha w14:val="50000"/>
                              <w14:lumMod w14:val="75000"/>
                            </w14:srgbClr>
                          </w14:solidFill>
                        </w14:textFill>
                      </w:rPr>
                      <w:t>This is a mock-up This is a mock-up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jQyNDAxtjA0NjdT0lEKTi0uzszPAykwrAUA5MkbdCwAAAA="/>
  </w:docVars>
  <w:rsids>
    <w:rsidRoot w:val="00DC6647"/>
    <w:rsid w:val="0001148C"/>
    <w:rsid w:val="000400B4"/>
    <w:rsid w:val="00042B1A"/>
    <w:rsid w:val="000457FC"/>
    <w:rsid w:val="00062221"/>
    <w:rsid w:val="0007291D"/>
    <w:rsid w:val="000824A8"/>
    <w:rsid w:val="00090254"/>
    <w:rsid w:val="000913EC"/>
    <w:rsid w:val="000A3DF1"/>
    <w:rsid w:val="000D40F4"/>
    <w:rsid w:val="000D5AB5"/>
    <w:rsid w:val="000E4F46"/>
    <w:rsid w:val="000F3BD8"/>
    <w:rsid w:val="000F5D17"/>
    <w:rsid w:val="000F7BD1"/>
    <w:rsid w:val="0010776C"/>
    <w:rsid w:val="00121BAD"/>
    <w:rsid w:val="0012418C"/>
    <w:rsid w:val="00133216"/>
    <w:rsid w:val="00140B81"/>
    <w:rsid w:val="00141F9D"/>
    <w:rsid w:val="0015731A"/>
    <w:rsid w:val="00157CAB"/>
    <w:rsid w:val="00157E43"/>
    <w:rsid w:val="0016431A"/>
    <w:rsid w:val="00184093"/>
    <w:rsid w:val="00184124"/>
    <w:rsid w:val="001860FB"/>
    <w:rsid w:val="00187F7C"/>
    <w:rsid w:val="0019683C"/>
    <w:rsid w:val="00196DC3"/>
    <w:rsid w:val="001A6472"/>
    <w:rsid w:val="001A6CB8"/>
    <w:rsid w:val="001A7E02"/>
    <w:rsid w:val="001B5EF0"/>
    <w:rsid w:val="001B6EC0"/>
    <w:rsid w:val="001C472A"/>
    <w:rsid w:val="001D4C44"/>
    <w:rsid w:val="001D6EE4"/>
    <w:rsid w:val="001F1F92"/>
    <w:rsid w:val="00201BC1"/>
    <w:rsid w:val="002043E5"/>
    <w:rsid w:val="00215FA7"/>
    <w:rsid w:val="00216ED3"/>
    <w:rsid w:val="002218B1"/>
    <w:rsid w:val="00227CF7"/>
    <w:rsid w:val="00241293"/>
    <w:rsid w:val="00257779"/>
    <w:rsid w:val="00263862"/>
    <w:rsid w:val="00263E5C"/>
    <w:rsid w:val="0027730F"/>
    <w:rsid w:val="002A2E88"/>
    <w:rsid w:val="002B3E57"/>
    <w:rsid w:val="002D7ECC"/>
    <w:rsid w:val="002E2B59"/>
    <w:rsid w:val="002E4188"/>
    <w:rsid w:val="002F2446"/>
    <w:rsid w:val="00313D09"/>
    <w:rsid w:val="00330AA4"/>
    <w:rsid w:val="00350BB0"/>
    <w:rsid w:val="00350ECE"/>
    <w:rsid w:val="00370C6B"/>
    <w:rsid w:val="00394CDB"/>
    <w:rsid w:val="003B0B4E"/>
    <w:rsid w:val="003B1102"/>
    <w:rsid w:val="003C30CE"/>
    <w:rsid w:val="003D7956"/>
    <w:rsid w:val="003E21AF"/>
    <w:rsid w:val="003F0141"/>
    <w:rsid w:val="003F1C7C"/>
    <w:rsid w:val="003F4FBE"/>
    <w:rsid w:val="0041173F"/>
    <w:rsid w:val="004140A3"/>
    <w:rsid w:val="00425DD6"/>
    <w:rsid w:val="00425FBB"/>
    <w:rsid w:val="0044122D"/>
    <w:rsid w:val="0044287E"/>
    <w:rsid w:val="00454D63"/>
    <w:rsid w:val="00462AE9"/>
    <w:rsid w:val="00470EC6"/>
    <w:rsid w:val="004831B3"/>
    <w:rsid w:val="00483992"/>
    <w:rsid w:val="004D0F2B"/>
    <w:rsid w:val="004D6E29"/>
    <w:rsid w:val="004F015D"/>
    <w:rsid w:val="004F3F3B"/>
    <w:rsid w:val="004F4D89"/>
    <w:rsid w:val="004F6064"/>
    <w:rsid w:val="005122F8"/>
    <w:rsid w:val="005148A4"/>
    <w:rsid w:val="00527231"/>
    <w:rsid w:val="00534902"/>
    <w:rsid w:val="00543B9B"/>
    <w:rsid w:val="005578D0"/>
    <w:rsid w:val="00582B25"/>
    <w:rsid w:val="005A6629"/>
    <w:rsid w:val="005C17A4"/>
    <w:rsid w:val="005C5DB3"/>
    <w:rsid w:val="005D3861"/>
    <w:rsid w:val="005D5306"/>
    <w:rsid w:val="005F5416"/>
    <w:rsid w:val="005F6C53"/>
    <w:rsid w:val="006030A7"/>
    <w:rsid w:val="0060764A"/>
    <w:rsid w:val="00624318"/>
    <w:rsid w:val="0062629C"/>
    <w:rsid w:val="00627C50"/>
    <w:rsid w:val="00627F71"/>
    <w:rsid w:val="00634510"/>
    <w:rsid w:val="0066314E"/>
    <w:rsid w:val="00667F1F"/>
    <w:rsid w:val="00680E36"/>
    <w:rsid w:val="00690CA2"/>
    <w:rsid w:val="006975E0"/>
    <w:rsid w:val="006A22E6"/>
    <w:rsid w:val="006A2F81"/>
    <w:rsid w:val="006A4733"/>
    <w:rsid w:val="006A5586"/>
    <w:rsid w:val="006A6DEC"/>
    <w:rsid w:val="006B0019"/>
    <w:rsid w:val="006B1C60"/>
    <w:rsid w:val="006C04F5"/>
    <w:rsid w:val="006D7967"/>
    <w:rsid w:val="006E6076"/>
    <w:rsid w:val="006F0AFC"/>
    <w:rsid w:val="007051FB"/>
    <w:rsid w:val="00706B80"/>
    <w:rsid w:val="007132FD"/>
    <w:rsid w:val="007155E6"/>
    <w:rsid w:val="007216C7"/>
    <w:rsid w:val="007255F7"/>
    <w:rsid w:val="007304F6"/>
    <w:rsid w:val="00734143"/>
    <w:rsid w:val="00743762"/>
    <w:rsid w:val="007819F4"/>
    <w:rsid w:val="00784830"/>
    <w:rsid w:val="007937AE"/>
    <w:rsid w:val="007A12FA"/>
    <w:rsid w:val="007C74CF"/>
    <w:rsid w:val="007F4A2A"/>
    <w:rsid w:val="007F7BF2"/>
    <w:rsid w:val="00800EB7"/>
    <w:rsid w:val="0080367B"/>
    <w:rsid w:val="008175C4"/>
    <w:rsid w:val="00817ED7"/>
    <w:rsid w:val="00825CB4"/>
    <w:rsid w:val="00840051"/>
    <w:rsid w:val="00844A61"/>
    <w:rsid w:val="00863365"/>
    <w:rsid w:val="00876423"/>
    <w:rsid w:val="00883A90"/>
    <w:rsid w:val="0089149D"/>
    <w:rsid w:val="008949AA"/>
    <w:rsid w:val="008A00FF"/>
    <w:rsid w:val="008B0E7E"/>
    <w:rsid w:val="008C3C3D"/>
    <w:rsid w:val="008E451E"/>
    <w:rsid w:val="00903D09"/>
    <w:rsid w:val="009049CA"/>
    <w:rsid w:val="009074F6"/>
    <w:rsid w:val="00910ED3"/>
    <w:rsid w:val="00911AEA"/>
    <w:rsid w:val="009276C9"/>
    <w:rsid w:val="00932F97"/>
    <w:rsid w:val="0093650C"/>
    <w:rsid w:val="00936DCA"/>
    <w:rsid w:val="00942FF7"/>
    <w:rsid w:val="00944CAA"/>
    <w:rsid w:val="0094680D"/>
    <w:rsid w:val="00951D67"/>
    <w:rsid w:val="00955BED"/>
    <w:rsid w:val="009623A1"/>
    <w:rsid w:val="00964048"/>
    <w:rsid w:val="00964D0E"/>
    <w:rsid w:val="009702F6"/>
    <w:rsid w:val="00972854"/>
    <w:rsid w:val="00973181"/>
    <w:rsid w:val="00984345"/>
    <w:rsid w:val="009941AA"/>
    <w:rsid w:val="009975BF"/>
    <w:rsid w:val="009A095E"/>
    <w:rsid w:val="009D0146"/>
    <w:rsid w:val="009D1CDB"/>
    <w:rsid w:val="009D7B1B"/>
    <w:rsid w:val="009D7B5B"/>
    <w:rsid w:val="009E3D6F"/>
    <w:rsid w:val="009E4CA5"/>
    <w:rsid w:val="009F0391"/>
    <w:rsid w:val="00A00A19"/>
    <w:rsid w:val="00A12FFA"/>
    <w:rsid w:val="00A16FA4"/>
    <w:rsid w:val="00A33DA5"/>
    <w:rsid w:val="00A473D5"/>
    <w:rsid w:val="00A505B8"/>
    <w:rsid w:val="00A604E0"/>
    <w:rsid w:val="00A836AD"/>
    <w:rsid w:val="00AB5728"/>
    <w:rsid w:val="00AC7F75"/>
    <w:rsid w:val="00AD41E2"/>
    <w:rsid w:val="00AE6178"/>
    <w:rsid w:val="00AF7AC2"/>
    <w:rsid w:val="00B238EC"/>
    <w:rsid w:val="00B2480C"/>
    <w:rsid w:val="00B2530B"/>
    <w:rsid w:val="00B464C3"/>
    <w:rsid w:val="00B6579A"/>
    <w:rsid w:val="00B854D4"/>
    <w:rsid w:val="00B85E24"/>
    <w:rsid w:val="00B87049"/>
    <w:rsid w:val="00B90EBA"/>
    <w:rsid w:val="00B9271C"/>
    <w:rsid w:val="00B950F0"/>
    <w:rsid w:val="00BA111B"/>
    <w:rsid w:val="00BB5F7E"/>
    <w:rsid w:val="00BD1535"/>
    <w:rsid w:val="00BD24AD"/>
    <w:rsid w:val="00BE3F05"/>
    <w:rsid w:val="00C01D54"/>
    <w:rsid w:val="00C04F37"/>
    <w:rsid w:val="00C1025A"/>
    <w:rsid w:val="00C10D7C"/>
    <w:rsid w:val="00C22E1F"/>
    <w:rsid w:val="00C55722"/>
    <w:rsid w:val="00C709D8"/>
    <w:rsid w:val="00C71C4C"/>
    <w:rsid w:val="00C746E5"/>
    <w:rsid w:val="00C84511"/>
    <w:rsid w:val="00C93230"/>
    <w:rsid w:val="00CA395A"/>
    <w:rsid w:val="00CC65C7"/>
    <w:rsid w:val="00CD02C5"/>
    <w:rsid w:val="00CD4D14"/>
    <w:rsid w:val="00CF4825"/>
    <w:rsid w:val="00D002A7"/>
    <w:rsid w:val="00D2049A"/>
    <w:rsid w:val="00D476BA"/>
    <w:rsid w:val="00D50608"/>
    <w:rsid w:val="00D6183C"/>
    <w:rsid w:val="00D803F9"/>
    <w:rsid w:val="00D83289"/>
    <w:rsid w:val="00D8540E"/>
    <w:rsid w:val="00D9251B"/>
    <w:rsid w:val="00D93B99"/>
    <w:rsid w:val="00D93D7E"/>
    <w:rsid w:val="00D95074"/>
    <w:rsid w:val="00DC6647"/>
    <w:rsid w:val="00DE734C"/>
    <w:rsid w:val="00DF7D10"/>
    <w:rsid w:val="00E01CA1"/>
    <w:rsid w:val="00E12468"/>
    <w:rsid w:val="00E24EA1"/>
    <w:rsid w:val="00E24F4C"/>
    <w:rsid w:val="00E47B70"/>
    <w:rsid w:val="00E47C29"/>
    <w:rsid w:val="00E513D3"/>
    <w:rsid w:val="00E53F94"/>
    <w:rsid w:val="00E57BF8"/>
    <w:rsid w:val="00E74F2B"/>
    <w:rsid w:val="00E871F5"/>
    <w:rsid w:val="00E93D09"/>
    <w:rsid w:val="00EA62AE"/>
    <w:rsid w:val="00EC31F3"/>
    <w:rsid w:val="00EC61AC"/>
    <w:rsid w:val="00EE5D3B"/>
    <w:rsid w:val="00F0045A"/>
    <w:rsid w:val="00F45FA2"/>
    <w:rsid w:val="00F53A97"/>
    <w:rsid w:val="00F771C5"/>
    <w:rsid w:val="00F864A8"/>
    <w:rsid w:val="00F915D0"/>
    <w:rsid w:val="00F96D5E"/>
    <w:rsid w:val="00FA1EC8"/>
    <w:rsid w:val="00FA43C3"/>
    <w:rsid w:val="00FB204C"/>
    <w:rsid w:val="00FB7EB4"/>
    <w:rsid w:val="00FC5F9A"/>
    <w:rsid w:val="00FD2898"/>
    <w:rsid w:val="00FE0CED"/>
    <w:rsid w:val="00FF0611"/>
    <w:rsid w:val="00FF1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D52441"/>
  <w15:docId w15:val="{C2DA48D5-1585-4AB6-A3A5-3FF33350F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300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200"/>
    </w:pPr>
  </w:style>
  <w:style w:type="paragraph" w:styleId="Header">
    <w:name w:val="header"/>
    <w:basedOn w:val="Normal"/>
    <w:link w:val="HeaderChar"/>
    <w:uiPriority w:val="99"/>
    <w:unhideWhenUsed/>
    <w:rsid w:val="005C17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17A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C17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17A4"/>
    <w:rPr>
      <w:rFonts w:ascii="Arial MT" w:eastAsia="Arial MT" w:hAnsi="Arial MT" w:cs="Arial MT"/>
    </w:rPr>
  </w:style>
  <w:style w:type="paragraph" w:styleId="Revision">
    <w:name w:val="Revision"/>
    <w:hidden/>
    <w:uiPriority w:val="99"/>
    <w:semiHidden/>
    <w:rsid w:val="00883A90"/>
    <w:pPr>
      <w:widowControl/>
      <w:autoSpaceDE/>
      <w:autoSpaceDN/>
    </w:pPr>
    <w:rPr>
      <w:rFonts w:ascii="Arial MT" w:eastAsia="Arial MT" w:hAnsi="Arial MT" w:cs="Arial MT"/>
    </w:rPr>
  </w:style>
  <w:style w:type="character" w:customStyle="1" w:styleId="BodyTextChar">
    <w:name w:val="Body Text Char"/>
    <w:basedOn w:val="DefaultParagraphFont"/>
    <w:link w:val="BodyText"/>
    <w:uiPriority w:val="1"/>
    <w:rsid w:val="00FD2898"/>
    <w:rPr>
      <w:rFonts w:ascii="Arial MT" w:eastAsia="Arial MT" w:hAnsi="Arial MT" w:cs="Arial MT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2898"/>
    <w:rPr>
      <w:rFonts w:ascii="Arial" w:eastAsia="Arial" w:hAnsi="Arial" w:cs="Arial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43C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43C3"/>
    <w:rPr>
      <w:rFonts w:ascii="Arial MT" w:eastAsia="Arial MT" w:hAnsi="Arial MT" w:cs="Arial M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43C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24E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4E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4EA1"/>
    <w:rPr>
      <w:rFonts w:ascii="Arial MT" w:eastAsia="Arial MT" w:hAnsi="Arial MT" w:cs="Aria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4E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4EA1"/>
    <w:rPr>
      <w:rFonts w:ascii="Arial MT" w:eastAsia="Arial MT" w:hAnsi="Arial MT" w:cs="Arial M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7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13707F112D19954795DDDD9CB230A982" ma:contentTypeVersion="65" ma:contentTypeDescription="Create a new document." ma:contentTypeScope="" ma:versionID="d0835086567e6eb5ad302bfe844600f4">
  <xsd:schema xmlns:xsd="http://www.w3.org/2001/XMLSchema" xmlns:xs="http://www.w3.org/2001/XMLSchema" xmlns:p="http://schemas.microsoft.com/office/2006/metadata/properties" xmlns:ns2="71853491-1018-4300-8627-833dc695cb5c" xmlns:ns3="4f9c820c-e7e2-444d-97ee-45f2b3485c1d" xmlns:ns4="15ffb055-6eb4-45a1-bc20-bf2ac0d420da" xmlns:ns5="725c79e5-42ce-4aa0-ac78-b6418001f0d2" xmlns:ns6="c91a514c-9034-4fa3-897a-8352025b26ed" xmlns:ns7="d0b61010-d6f3-4072-b934-7bbb13e97771" xmlns:ns8="9041ebba-a81c-4d56-bb33-df1ee4123f66" xmlns:ns9="17d8922c-a61f-43d3-b83e-4cfbb4051fb9" xmlns:ns10="d5735d46-1561-4f95-9a53-e0ab0a31028a" targetNamespace="http://schemas.microsoft.com/office/2006/metadata/properties" ma:root="true" ma:fieldsID="97fb2836e3c90c5afeafea6b5d53bebd" ns2:_="" ns3:_="" ns4:_="" ns5:_="" ns6:_="" ns7:_="" ns8:_="" ns9:_="" ns10:_="">
    <xsd:import namespace="71853491-1018-4300-8627-833dc695cb5c"/>
    <xsd:import namespace="4f9c820c-e7e2-444d-97ee-45f2b3485c1d"/>
    <xsd:import namespace="15ffb055-6eb4-45a1-bc20-bf2ac0d420da"/>
    <xsd:import namespace="725c79e5-42ce-4aa0-ac78-b6418001f0d2"/>
    <xsd:import namespace="c91a514c-9034-4fa3-897a-8352025b26ed"/>
    <xsd:import namespace="d0b61010-d6f3-4072-b934-7bbb13e97771"/>
    <xsd:import namespace="9041ebba-a81c-4d56-bb33-df1ee4123f66"/>
    <xsd:import namespace="17d8922c-a61f-43d3-b83e-4cfbb4051fb9"/>
    <xsd:import namespace="d5735d46-1561-4f95-9a53-e0ab0a31028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Type" minOccurs="0"/>
                <xsd:element ref="ns4:KeyWords" minOccurs="0"/>
                <xsd:element ref="ns3:Narrative" minOccurs="0"/>
                <xsd:element ref="ns4:SecurityClassification" minOccurs="0"/>
                <xsd:element ref="ns3:Subactivity" minOccurs="0"/>
                <xsd:element ref="ns3:Case" minOccurs="0"/>
                <xsd:element ref="ns3:RelatedPeople" minOccurs="0"/>
                <xsd:element ref="ns3:CategoryName" minOccurs="0"/>
                <xsd:element ref="ns3:CategoryValue" minOccurs="0"/>
                <xsd:element ref="ns3:BusinessValue" minOccurs="0"/>
                <xsd:element ref="ns3:Function" minOccurs="0"/>
                <xsd:element ref="ns3:PRAType" minOccurs="0"/>
                <xsd:element ref="ns3:PRADate1" minOccurs="0"/>
                <xsd:element ref="ns3:PRADate2" minOccurs="0"/>
                <xsd:element ref="ns3:PRADate3" minOccurs="0"/>
                <xsd:element ref="ns3:PRADateDisposal" minOccurs="0"/>
                <xsd:element ref="ns3:PRADateTrigger" minOccurs="0"/>
                <xsd:element ref="ns3:PRAText1" minOccurs="0"/>
                <xsd:element ref="ns3:PRAText2" minOccurs="0"/>
                <xsd:element ref="ns3:PRAText3" minOccurs="0"/>
                <xsd:element ref="ns3:PRAText4" minOccurs="0"/>
                <xsd:element ref="ns3:PRAText5" minOccurs="0"/>
                <xsd:element ref="ns3:AggregationStatus" minOccurs="0"/>
                <xsd:element ref="ns3:Project" minOccurs="0"/>
                <xsd:element ref="ns3:Activity" minOccurs="0"/>
                <xsd:element ref="ns5:AggregationNarrative" minOccurs="0"/>
                <xsd:element ref="ns6:Channel" minOccurs="0"/>
                <xsd:element ref="ns6:Team" minOccurs="0"/>
                <xsd:element ref="ns6:Level2" minOccurs="0"/>
                <xsd:element ref="ns6:Level3" minOccurs="0"/>
                <xsd:element ref="ns6:Year" minOccurs="0"/>
                <xsd:element ref="ns7:SetLabel" minOccurs="0"/>
                <xsd:element ref="ns7:OverrideLabel" minOccurs="0"/>
                <xsd:element ref="ns2:MāoriActivity" minOccurs="0"/>
                <xsd:element ref="ns2:MāoriFunction" minOccurs="0"/>
                <xsd:element ref="ns8:VersionComments" minOccurs="0"/>
                <xsd:element ref="ns8:ManagerConfidential" minOccurs="0"/>
                <xsd:element ref="ns9:FunctionGroup" minOccurs="0"/>
                <xsd:element ref="ns10:MediaServiceMetadata" minOccurs="0"/>
                <xsd:element ref="ns10:MediaServiceFastMetadata" minOccurs="0"/>
                <xsd:element ref="ns10:MediaServiceSearchProperties" minOccurs="0"/>
                <xsd:element ref="ns10:MediaServiceObjectDetectorVersions" minOccurs="0"/>
                <xsd:element ref="ns10:lcf76f155ced4ddcb4097134ff3c332f" minOccurs="0"/>
                <xsd:element ref="ns2:TaxCatchAll" minOccurs="0"/>
                <xsd:element ref="ns10:MediaServiceDateTaken" minOccurs="0"/>
                <xsd:element ref="ns10:MediaServiceOCR" minOccurs="0"/>
                <xsd:element ref="ns10:MediaServiceGenerationTime" minOccurs="0"/>
                <xsd:element ref="ns10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53491-1018-4300-8627-833dc695cb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MāoriActivity" ma:index="44" nillable="true" ma:displayName="Māori Activity" ma:default="NA" ma:internalName="M_x0101_oriActivity" ma:readOnly="false">
      <xsd:simpleType>
        <xsd:restriction base="dms:Text">
          <xsd:maxLength value="255"/>
        </xsd:restriction>
      </xsd:simpleType>
    </xsd:element>
    <xsd:element name="MāoriFunction" ma:index="45" nillable="true" ma:displayName="Māori Function" ma:default="Te whakaū kounga a te Kaituku Mātauranga" ma:internalName="M_x0101_oriFunction">
      <xsd:simpleType>
        <xsd:restriction base="dms:Text">
          <xsd:maxLength value="255"/>
        </xsd:restriction>
      </xsd:simpleType>
    </xsd:element>
    <xsd:element name="TaxCatchAll" ma:index="55" nillable="true" ma:displayName="Taxonomy Catch All Column" ma:hidden="true" ma:list="{9579167c-5cdc-4b41-8d7c-fc11d1c7d3ed}" ma:internalName="TaxCatchAll" ma:showField="CatchAllData" ma:web="71853491-1018-4300-8627-833dc695cb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1" nillable="true" ma:displayName="Document Type" ma:format="Dropdown" ma:hidden="true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REPORT, or planning related"/>
          <xsd:enumeration value="RULES, Policy, Bylaw, procedure"/>
          <xsd:enumeration value="SERVICE REQUEST related"/>
          <xsd:enumeration value="SPECIFICATION or standard"/>
          <xsd:enumeration value="SUPPLIER PRODUCT Info"/>
          <xsd:enumeration value="TEMPLATE, Checklist or Form"/>
        </xsd:restriction>
      </xsd:simpleType>
    </xsd:element>
    <xsd:element name="Narrative" ma:index="13" nillable="true" ma:displayName="Narrative" ma:hidden="true" ma:internalName="Narrative" ma:readOnly="false">
      <xsd:simpleType>
        <xsd:restriction base="dms:Note"/>
      </xsd:simpleType>
    </xsd:element>
    <xsd:element name="Subactivity" ma:index="15" nillable="true" ma:displayName="Subactivity" ma:default="NA" ma:hidden="true" ma:internalName="Subactivity" ma:readOnly="false">
      <xsd:simpleType>
        <xsd:restriction base="dms:Text">
          <xsd:maxLength value="255"/>
        </xsd:restriction>
      </xsd:simpleType>
    </xsd:element>
    <xsd:element name="Case" ma:index="16" nillable="true" ma:displayName="Case" ma:default="NA" ma:hidden="true" ma:internalName="Case" ma:readOnly="false">
      <xsd:simpleType>
        <xsd:restriction base="dms:Text">
          <xsd:maxLength value="255"/>
        </xsd:restriction>
      </xsd:simpleType>
    </xsd:element>
    <xsd:element name="RelatedPeople" ma:index="17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tegoryName" ma:index="18" nillable="true" ma:displayName="Category 1" ma:default="NA" ma:hidden="true" ma:internalName="CategoryName" ma:readOnly="false">
      <xsd:simpleType>
        <xsd:restriction base="dms:Text">
          <xsd:maxLength value="255"/>
        </xsd:restriction>
      </xsd:simpleType>
    </xsd:element>
    <xsd:element name="CategoryValue" ma:index="19" nillable="true" ma:displayName="Category 2" ma:default="NA" ma:hidden="true" ma:internalName="CategoryValue" ma:readOnly="false">
      <xsd:simpleType>
        <xsd:restriction base="dms:Text">
          <xsd:maxLength value="255"/>
        </xsd:restriction>
      </xsd:simpleType>
    </xsd:element>
    <xsd:element name="BusinessValue" ma:index="20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Function" ma:index="21" nillable="true" ma:displayName="Function" ma:default="Provider Quality Assurance" ma:hidden="true" ma:internalName="Function" ma:readOnly="false">
      <xsd:simpleType>
        <xsd:restriction base="dms:Text">
          <xsd:maxLength value="255"/>
        </xsd:restriction>
      </xsd:simpleType>
    </xsd:element>
    <xsd:element name="PRAType" ma:index="22" nillable="true" ma:displayName="PRA Type" ma:default="Doc" ma:hidden="true" ma:indexed="true" ma:internalName="PRAType" ma:readOnly="false">
      <xsd:simpleType>
        <xsd:restriction base="dms:Text">
          <xsd:maxLength value="255"/>
        </xsd:restriction>
      </xsd:simpleType>
    </xsd:element>
    <xsd:element name="PRADate1" ma:index="23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24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25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26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27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28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29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0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1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2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3" nillable="true" ma:displayName="Aggregation Status" ma:default="Normal" ma:format="Dropdown" ma:hidden="true" ma:internalName="AggregationStatus" ma:readOnly="false">
      <xsd:simpleType>
        <xsd:union memberTypes="dms:Text">
          <xsd:simpleType>
            <xsd:restriction base="dms:Choice">
              <xsd:enumeration value="Delete Soon"/>
              <xsd:enumeration value="Transfer Soon"/>
              <xsd:enumeration value="Appraise Soon"/>
              <xsd:enumeration value="Delete"/>
              <xsd:enumeration value="Transfer"/>
              <xsd:enumeration value="Appraise"/>
              <xsd:enumeration value="Hold"/>
              <xsd:enumeration value="Normal"/>
              <xsd:enumeration value="Archive"/>
            </xsd:restriction>
          </xsd:simpleType>
        </xsd:union>
      </xsd:simpleType>
    </xsd:element>
    <xsd:element name="Project" ma:index="34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Approval and Accreditation" ma:hidden="true" ma:internalName="Activit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KeyWords" ma:index="12" nillable="true" ma:displayName="Key Words" ma:hidden="true" ma:internalName="KeyWords" ma:readOnly="false">
      <xsd:simpleType>
        <xsd:restriction base="dms:Note"/>
      </xsd:simpleType>
    </xsd:element>
    <xsd:element name="SecurityClassification" ma:index="14" nillable="true" ma:displayName="Security Classification" ma:format="Dropdown" ma:hidden="true" ma:internalName="SecurityClassification" ma:readOnly="false">
      <xsd:simpleType>
        <xsd:restriction base="dms:Choice">
          <xsd:enumeration value="Confidential"/>
          <xsd:enumeration value="Restricted"/>
          <xsd:enumeration value="Unrestric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36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Channel" ma:index="37" nillable="true" ma:displayName="Channel" ma:default="NA" ma:hidden="true" ma:internalName="Channel" ma:readOnly="false">
      <xsd:simpleType>
        <xsd:restriction base="dms:Text">
          <xsd:maxLength value="255"/>
        </xsd:restriction>
      </xsd:simpleType>
    </xsd:element>
    <xsd:element name="Team" ma:index="38" nillable="true" ma:displayName="Team" ma:default="AA Management" ma:hidden="true" ma:internalName="Team" ma:readOnly="false">
      <xsd:simpleType>
        <xsd:restriction base="dms:Text">
          <xsd:maxLength value="255"/>
        </xsd:restriction>
      </xsd:simpleType>
    </xsd:element>
    <xsd:element name="Level2" ma:index="39" nillable="true" ma:displayName="Level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0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  <xsd:element name="Year" ma:index="41" nillable="true" ma:displayName="Year" ma:default="NA" ma:hidden="true" ma:internalName="Yea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61010-d6f3-4072-b934-7bbb13e97771" elementFormDefault="qualified">
    <xsd:import namespace="http://schemas.microsoft.com/office/2006/documentManagement/types"/>
    <xsd:import namespace="http://schemas.microsoft.com/office/infopath/2007/PartnerControls"/>
    <xsd:element name="SetLabel" ma:index="42" nillable="true" ma:displayName="Set Label" ma:default="RETAIN" ma:hidden="true" ma:indexed="true" ma:internalName="SetLabel" ma:readOnly="false">
      <xsd:simpleType>
        <xsd:restriction base="dms:Text">
          <xsd:maxLength value="255"/>
        </xsd:restriction>
      </xsd:simpleType>
    </xsd:element>
    <xsd:element name="OverrideLabel" ma:index="43" nillable="true" ma:displayName="Override Label" ma:hidden="true" ma:indexed="true" ma:internalName="OverrideLabel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1ebba-a81c-4d56-bb33-df1ee4123f66" elementFormDefault="qualified">
    <xsd:import namespace="http://schemas.microsoft.com/office/2006/documentManagement/types"/>
    <xsd:import namespace="http://schemas.microsoft.com/office/infopath/2007/PartnerControls"/>
    <xsd:element name="VersionComments" ma:index="46" nillable="true" ma:displayName="Version Comments" ma:internalName="VersionComments" ma:readOnly="false">
      <xsd:simpleType>
        <xsd:restriction base="dms:Note">
          <xsd:maxLength value="255"/>
        </xsd:restriction>
      </xsd:simpleType>
    </xsd:element>
    <xsd:element name="ManagerConfidential" ma:index="47" nillable="true" ma:displayName="Manager Confidential" ma:default="NA" ma:hidden="true" ma:internalName="ManagerConfidential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8922c-a61f-43d3-b83e-4cfbb4051fb9" elementFormDefault="qualified">
    <xsd:import namespace="http://schemas.microsoft.com/office/2006/documentManagement/types"/>
    <xsd:import namespace="http://schemas.microsoft.com/office/infopath/2007/PartnerControls"/>
    <xsd:element name="FunctionGroup" ma:index="48" nillable="true" ma:displayName="Function Group" ma:default="Active" ma:format="Dropdown" ma:hidden="true" ma:internalName="FunctionGroup" ma:readOnly="false">
      <xsd:simpleType>
        <xsd:restriction base="dms:Choice">
          <xsd:enumeration value="Active"/>
          <xsd:enumeration value="Legacy Inform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35d46-1561-4f95-9a53-e0ab0a310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5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5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54" nillable="true" ma:taxonomy="true" ma:internalName="lcf76f155ced4ddcb4097134ff3c332f" ma:taxonomyFieldName="MediaServiceImageTags" ma:displayName="Image Tags" ma:readOnly="false" ma:fieldId="{5cf76f15-5ced-4ddc-b409-7134ff3c332f}" ma:taxonomyMulti="true" ma:sspId="fa8a9138-13f7-40e5-b257-a7bd404cb8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5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5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5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activity xmlns="4f9c820c-e7e2-444d-97ee-45f2b3485c1d">NA</Subactivity>
    <BusinessValue xmlns="4f9c820c-e7e2-444d-97ee-45f2b3485c1d" xsi:nil="true"/>
    <PRADateDisposal xmlns="4f9c820c-e7e2-444d-97ee-45f2b3485c1d" xsi:nil="true"/>
    <SecurityClassification xmlns="15ffb055-6eb4-45a1-bc20-bf2ac0d420da" xsi:nil="true"/>
    <KeyWords xmlns="15ffb055-6eb4-45a1-bc20-bf2ac0d420da" xsi:nil="true"/>
    <PRADate3 xmlns="4f9c820c-e7e2-444d-97ee-45f2b3485c1d" xsi:nil="true"/>
    <PRAText5 xmlns="4f9c820c-e7e2-444d-97ee-45f2b3485c1d" xsi:nil="true"/>
    <Level2 xmlns="c91a514c-9034-4fa3-897a-8352025b26ed">NA</Level2>
    <Activity xmlns="4f9c820c-e7e2-444d-97ee-45f2b3485c1d">Approval and Accreditation</Activity>
    <AggregationStatus xmlns="4f9c820c-e7e2-444d-97ee-45f2b3485c1d">Normal</AggregationStatus>
    <CategoryValue xmlns="4f9c820c-e7e2-444d-97ee-45f2b3485c1d">NA</CategoryValue>
    <PRADate2 xmlns="4f9c820c-e7e2-444d-97ee-45f2b3485c1d" xsi:nil="true"/>
    <Case xmlns="4f9c820c-e7e2-444d-97ee-45f2b3485c1d">NA</Case>
    <PRAText1 xmlns="4f9c820c-e7e2-444d-97ee-45f2b3485c1d" xsi:nil="true"/>
    <PRAText4 xmlns="4f9c820c-e7e2-444d-97ee-45f2b3485c1d" xsi:nil="true"/>
    <Level3 xmlns="c91a514c-9034-4fa3-897a-8352025b26ed" xsi:nil="true"/>
    <Team xmlns="c91a514c-9034-4fa3-897a-8352025b26ed">AA Management</Team>
    <Project xmlns="4f9c820c-e7e2-444d-97ee-45f2b3485c1d">NA</Project>
    <Function xmlns="4f9c820c-e7e2-444d-97ee-45f2b3485c1d">Provider Quality Assurance</Function>
    <VersionComments xmlns="9041ebba-a81c-4d56-bb33-df1ee4123f66" xsi:nil="true"/>
    <ManagerConfidential xmlns="9041ebba-a81c-4d56-bb33-df1ee4123f66">NA</ManagerConfidential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PRAType xmlns="4f9c820c-e7e2-444d-97ee-45f2b3485c1d">Doc</PRAType>
    <PRADate1 xmlns="4f9c820c-e7e2-444d-97ee-45f2b3485c1d" xsi:nil="true"/>
    <DocumentType xmlns="4f9c820c-e7e2-444d-97ee-45f2b3485c1d" xsi:nil="true"/>
    <PRAText3 xmlns="4f9c820c-e7e2-444d-97ee-45f2b3485c1d" xsi:nil="true"/>
    <Year xmlns="c91a514c-9034-4fa3-897a-8352025b26ed">NA</Year>
    <Narrative xmlns="4f9c820c-e7e2-444d-97ee-45f2b3485c1d" xsi:nil="true"/>
    <CategoryName xmlns="4f9c820c-e7e2-444d-97ee-45f2b3485c1d">Award certificates NZQCf</CategoryName>
    <PRADateTrigger xmlns="4f9c820c-e7e2-444d-97ee-45f2b3485c1d" xsi:nil="true"/>
    <PRAText2 xmlns="4f9c820c-e7e2-444d-97ee-45f2b3485c1d" xsi:nil="true"/>
    <SetLabel xmlns="d0b61010-d6f3-4072-b934-7bbb13e97771">RETAIN</SetLabel>
    <FunctionGroup xmlns="17d8922c-a61f-43d3-b83e-4cfbb4051fb9">Active</FunctionGroup>
    <OverrideLabel xmlns="d0b61010-d6f3-4072-b934-7bbb13e97771" xsi:nil="true"/>
    <_dlc_DocIdPersistId xmlns="71853491-1018-4300-8627-833dc695cb5c" xsi:nil="true"/>
    <_dlc_DocId xmlns="71853491-1018-4300-8627-833dc695cb5c">NZQA-718819638-1380</_dlc_DocId>
    <_dlc_DocIdUrl xmlns="71853491-1018-4300-8627-833dc695cb5c">
      <Url>https://nzqa.sharepoint.com/sites/MT-AAManag/_layouts/15/DocIdRedir.aspx?ID=NZQA-718819638-1380</Url>
      <Description>NZQA-718819638-1380</Description>
    </_dlc_DocIdUrl>
    <Channel xmlns="c91a514c-9034-4fa3-897a-8352025b26ed">Principal Advisor</Channel>
    <MāoriFunction xmlns="71853491-1018-4300-8627-833dc695cb5c">Te whakaū kounga a te Kaituku Mātauranga</MāoriFunction>
    <MāoriActivity xmlns="71853491-1018-4300-8627-833dc695cb5c">NA</MāoriActivity>
    <TaxCatchAll xmlns="71853491-1018-4300-8627-833dc695cb5c" xsi:nil="true"/>
    <lcf76f155ced4ddcb4097134ff3c332f xmlns="d5735d46-1561-4f95-9a53-e0ab0a31028a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B7C493-5ECB-4581-A657-86C3A1AD7BC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E19694B-FDB1-490B-B9C2-600D39166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53491-1018-4300-8627-833dc695cb5c"/>
    <ds:schemaRef ds:uri="4f9c820c-e7e2-444d-97ee-45f2b3485c1d"/>
    <ds:schemaRef ds:uri="15ffb055-6eb4-45a1-bc20-bf2ac0d420da"/>
    <ds:schemaRef ds:uri="725c79e5-42ce-4aa0-ac78-b6418001f0d2"/>
    <ds:schemaRef ds:uri="c91a514c-9034-4fa3-897a-8352025b26ed"/>
    <ds:schemaRef ds:uri="d0b61010-d6f3-4072-b934-7bbb13e97771"/>
    <ds:schemaRef ds:uri="9041ebba-a81c-4d56-bb33-df1ee4123f66"/>
    <ds:schemaRef ds:uri="17d8922c-a61f-43d3-b83e-4cfbb4051fb9"/>
    <ds:schemaRef ds:uri="d5735d46-1561-4f95-9a53-e0ab0a3102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0CC9E3-26B1-43DA-AFEE-8F0F561ED8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744F4E-AB3F-4B0F-847B-09958F05167A}">
  <ds:schemaRefs>
    <ds:schemaRef ds:uri="http://schemas.microsoft.com/office/2006/metadata/properties"/>
    <ds:schemaRef ds:uri="http://schemas.microsoft.com/office/infopath/2007/PartnerControls"/>
    <ds:schemaRef ds:uri="4f9c820c-e7e2-444d-97ee-45f2b3485c1d"/>
    <ds:schemaRef ds:uri="15ffb055-6eb4-45a1-bc20-bf2ac0d420da"/>
    <ds:schemaRef ds:uri="c91a514c-9034-4fa3-897a-8352025b26ed"/>
    <ds:schemaRef ds:uri="9041ebba-a81c-4d56-bb33-df1ee4123f66"/>
    <ds:schemaRef ds:uri="725c79e5-42ce-4aa0-ac78-b6418001f0d2"/>
    <ds:schemaRef ds:uri="d0b61010-d6f3-4072-b934-7bbb13e97771"/>
    <ds:schemaRef ds:uri="17d8922c-a61f-43d3-b83e-4cfbb4051fb9"/>
    <ds:schemaRef ds:uri="71853491-1018-4300-8627-833dc695cb5c"/>
    <ds:schemaRef ds:uri="d5735d46-1561-4f95-9a53-e0ab0a31028a"/>
  </ds:schemaRefs>
</ds:datastoreItem>
</file>

<file path=customXml/itemProps5.xml><?xml version="1.0" encoding="utf-8"?>
<ds:datastoreItem xmlns:ds="http://schemas.openxmlformats.org/officeDocument/2006/customXml" ds:itemID="{737B8E71-E5FB-4287-A383-BD7B3D991B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2958</Characters>
  <Application>Microsoft Office Word</Application>
  <DocSecurity>0</DocSecurity>
  <Lines>7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arding of Qualifications</vt:lpstr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rding of Qualifications</dc:title>
  <dc:creator>Mike O'Connor</dc:creator>
  <cp:lastModifiedBy>Melinda Hall</cp:lastModifiedBy>
  <cp:revision>3</cp:revision>
  <dcterms:created xsi:type="dcterms:W3CDTF">2025-11-28T01:27:00Z</dcterms:created>
  <dcterms:modified xsi:type="dcterms:W3CDTF">2025-11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6-28T00:00:00Z</vt:filetime>
  </property>
  <property fmtid="{D5CDD505-2E9C-101B-9397-08002B2CF9AE}" pid="5" name="GrammarlyDocumentId">
    <vt:lpwstr>5c79f216308e0234d29bba2a530834cbdcc03862b92a13347e68921ac34b444e</vt:lpwstr>
  </property>
  <property fmtid="{D5CDD505-2E9C-101B-9397-08002B2CF9AE}" pid="6" name="ContentTypeId">
    <vt:lpwstr>0x01010013707F112D19954795DDDD9CB230A982</vt:lpwstr>
  </property>
  <property fmtid="{D5CDD505-2E9C-101B-9397-08002B2CF9AE}" pid="7" name="_dlc_DocIdItemGuid">
    <vt:lpwstr>8e6aed0a-b043-46f2-ad1f-1c8df9a3680d</vt:lpwstr>
  </property>
  <property fmtid="{D5CDD505-2E9C-101B-9397-08002B2CF9AE}" pid="8" name="MediaServiceImageTags">
    <vt:lpwstr/>
  </property>
</Properties>
</file>